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E633C" w14:textId="51636DC7" w:rsidR="00A369F1" w:rsidRPr="00C71B26" w:rsidRDefault="00A369F1" w:rsidP="00A369F1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  <w:color w:val="0070C0"/>
        </w:rPr>
        <w:t>Assignment Name</w:t>
      </w:r>
      <w:r w:rsidRPr="00C71B26">
        <w:rPr>
          <w:rFonts w:ascii="Arial" w:hAnsi="Arial" w:cs="Arial"/>
          <w:i/>
          <w:iCs/>
        </w:rPr>
        <w:t xml:space="preserve">:  </w:t>
      </w:r>
      <w:r w:rsidRPr="00C71B26">
        <w:rPr>
          <w:rFonts w:ascii="Arial" w:hAnsi="Arial" w:cs="Arial"/>
          <w:b/>
          <w:i/>
          <w:iCs/>
        </w:rPr>
        <w:t>Lab1:</w:t>
      </w:r>
      <w:r w:rsidRPr="00C71B26">
        <w:rPr>
          <w:rFonts w:ascii="Arial" w:hAnsi="Arial" w:cs="Arial"/>
          <w:i/>
          <w:iCs/>
        </w:rPr>
        <w:t xml:space="preserve"> (</w:t>
      </w:r>
      <w:r w:rsidRPr="00C71B26">
        <w:rPr>
          <w:rFonts w:ascii="Arial" w:hAnsi="Arial" w:cs="Arial"/>
          <w:b/>
          <w:i/>
          <w:iCs/>
        </w:rPr>
        <w:t>Syntax &amp; Logical Errors)</w:t>
      </w:r>
    </w:p>
    <w:p w14:paraId="2D719D8F" w14:textId="025B511F" w:rsidR="00A369F1" w:rsidRPr="00C71B26" w:rsidRDefault="00A369F1" w:rsidP="00A369F1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  <w:color w:val="0070C0"/>
        </w:rPr>
        <w:t>Due date</w:t>
      </w:r>
      <w:r w:rsidRPr="00C71B26">
        <w:rPr>
          <w:rFonts w:ascii="Arial" w:hAnsi="Arial" w:cs="Arial"/>
          <w:b/>
          <w:i/>
          <w:iCs/>
        </w:rPr>
        <w:t>:</w:t>
      </w:r>
      <w:r w:rsidRPr="00C71B26">
        <w:rPr>
          <w:rFonts w:ascii="Arial" w:hAnsi="Arial" w:cs="Arial"/>
          <w:i/>
          <w:iCs/>
        </w:rPr>
        <w:t xml:space="preserve"> </w:t>
      </w:r>
      <w:r w:rsidR="0076453B" w:rsidRPr="00C71B26">
        <w:rPr>
          <w:rFonts w:ascii="Arial" w:hAnsi="Arial" w:cs="Arial"/>
          <w:b/>
          <w:i/>
          <w:iCs/>
          <w:color w:val="FF0000"/>
        </w:rPr>
        <w:t>9</w:t>
      </w:r>
      <w:r w:rsidRPr="00C71B26">
        <w:rPr>
          <w:rFonts w:ascii="Arial" w:hAnsi="Arial" w:cs="Arial"/>
          <w:b/>
          <w:i/>
          <w:iCs/>
          <w:color w:val="FF0000"/>
        </w:rPr>
        <w:t>/1</w:t>
      </w:r>
      <w:r w:rsidR="008A21A9" w:rsidRPr="00C71B26">
        <w:rPr>
          <w:rFonts w:ascii="Arial" w:hAnsi="Arial" w:cs="Arial"/>
          <w:b/>
          <w:i/>
          <w:iCs/>
          <w:color w:val="FF0000"/>
        </w:rPr>
        <w:t>4</w:t>
      </w:r>
      <w:r w:rsidRPr="00C71B26">
        <w:rPr>
          <w:rFonts w:ascii="Arial" w:hAnsi="Arial" w:cs="Arial"/>
          <w:b/>
          <w:i/>
          <w:iCs/>
          <w:color w:val="FF0000"/>
        </w:rPr>
        <w:t>/202</w:t>
      </w:r>
      <w:r w:rsidR="000649B6" w:rsidRPr="00C71B26">
        <w:rPr>
          <w:rFonts w:ascii="Arial" w:hAnsi="Arial" w:cs="Arial"/>
          <w:b/>
          <w:i/>
          <w:iCs/>
          <w:color w:val="FF0000"/>
        </w:rPr>
        <w:t>2</w:t>
      </w:r>
      <w:r w:rsidR="00FA09C0" w:rsidRPr="00C71B26">
        <w:rPr>
          <w:rFonts w:ascii="Arial" w:hAnsi="Arial" w:cs="Arial"/>
          <w:b/>
          <w:i/>
          <w:iCs/>
          <w:color w:val="FF0000"/>
        </w:rPr>
        <w:t xml:space="preserve">, </w:t>
      </w:r>
      <w:r w:rsidR="002B520B" w:rsidRPr="00C71B26">
        <w:rPr>
          <w:rFonts w:ascii="Arial" w:hAnsi="Arial" w:cs="Arial"/>
          <w:b/>
          <w:i/>
          <w:iCs/>
          <w:color w:val="FF0000"/>
        </w:rPr>
        <w:t>by</w:t>
      </w:r>
      <w:r w:rsidR="00FA09C0" w:rsidRPr="00C71B26">
        <w:rPr>
          <w:rFonts w:ascii="Arial" w:hAnsi="Arial" w:cs="Arial"/>
          <w:b/>
          <w:i/>
          <w:iCs/>
          <w:color w:val="FF0000"/>
        </w:rPr>
        <w:t xml:space="preserve"> 1</w:t>
      </w:r>
      <w:r w:rsidR="0018029F" w:rsidRPr="00C71B26">
        <w:rPr>
          <w:rFonts w:ascii="Arial" w:hAnsi="Arial" w:cs="Arial"/>
          <w:b/>
          <w:i/>
          <w:iCs/>
          <w:color w:val="FF0000"/>
        </w:rPr>
        <w:t>1</w:t>
      </w:r>
      <w:r w:rsidR="00FA09C0" w:rsidRPr="00C71B26">
        <w:rPr>
          <w:rFonts w:ascii="Arial" w:hAnsi="Arial" w:cs="Arial"/>
          <w:b/>
          <w:i/>
          <w:iCs/>
          <w:color w:val="FF0000"/>
        </w:rPr>
        <w:t>:00 a</w:t>
      </w:r>
      <w:r w:rsidR="007B5130" w:rsidRPr="00C71B26">
        <w:rPr>
          <w:rFonts w:ascii="Arial" w:hAnsi="Arial" w:cs="Arial"/>
          <w:b/>
          <w:i/>
          <w:iCs/>
          <w:color w:val="FF0000"/>
        </w:rPr>
        <w:t>m.</w:t>
      </w:r>
    </w:p>
    <w:p w14:paraId="3F8F242B" w14:textId="2167924F" w:rsidR="00D924FC" w:rsidRPr="00C71B26" w:rsidRDefault="00F1372B" w:rsidP="00A369F1">
      <w:pPr>
        <w:rPr>
          <w:rFonts w:ascii="Arial" w:hAnsi="Arial" w:cs="Arial"/>
          <w:b/>
          <w:i/>
          <w:iCs/>
          <w:color w:val="0070C0"/>
        </w:rPr>
      </w:pPr>
      <w:r>
        <w:rPr>
          <w:rFonts w:ascii="Arial" w:hAnsi="Arial" w:cs="Arial"/>
          <w:b/>
          <w:i/>
          <w:iCs/>
        </w:rPr>
        <w:t>The grade</w:t>
      </w:r>
      <w:r w:rsidR="00D924FC" w:rsidRPr="00C71B26">
        <w:rPr>
          <w:rFonts w:ascii="Arial" w:hAnsi="Arial" w:cs="Arial"/>
          <w:b/>
          <w:i/>
          <w:iCs/>
        </w:rPr>
        <w:t xml:space="preserve"> for assignment: </w:t>
      </w:r>
      <w:r w:rsidR="003663D3" w:rsidRPr="00C71B26">
        <w:rPr>
          <w:rFonts w:ascii="Arial" w:hAnsi="Arial" w:cs="Arial"/>
          <w:b/>
          <w:i/>
          <w:iCs/>
        </w:rPr>
        <w:t>1</w:t>
      </w:r>
      <w:r w:rsidR="00D924FC" w:rsidRPr="00C71B26">
        <w:rPr>
          <w:rFonts w:ascii="Arial" w:hAnsi="Arial" w:cs="Arial"/>
          <w:b/>
          <w:i/>
          <w:iCs/>
        </w:rPr>
        <w:t>0</w:t>
      </w:r>
      <w:r w:rsidR="00D924FC" w:rsidRPr="00C71B26">
        <w:rPr>
          <w:rFonts w:ascii="Arial" w:hAnsi="Arial" w:cs="Arial"/>
          <w:i/>
          <w:iCs/>
        </w:rPr>
        <w:t xml:space="preserve"> poin</w:t>
      </w:r>
      <w:r w:rsidR="00AB3999">
        <w:rPr>
          <w:rFonts w:ascii="Arial" w:hAnsi="Arial" w:cs="Arial"/>
          <w:i/>
          <w:iCs/>
        </w:rPr>
        <w:t>t</w:t>
      </w:r>
      <w:r w:rsidR="00D924FC" w:rsidRPr="00C71B26">
        <w:rPr>
          <w:rFonts w:ascii="Arial" w:hAnsi="Arial" w:cs="Arial"/>
          <w:i/>
          <w:iCs/>
        </w:rPr>
        <w:t>s</w:t>
      </w:r>
    </w:p>
    <w:p w14:paraId="3E323378" w14:textId="18713195" w:rsidR="00A369F1" w:rsidRPr="00C71B26" w:rsidRDefault="00A369F1" w:rsidP="00A369F1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  <w:color w:val="0070C0"/>
        </w:rPr>
        <w:t>Purpose</w:t>
      </w:r>
      <w:r w:rsidRPr="00C71B26">
        <w:rPr>
          <w:rFonts w:ascii="Arial" w:hAnsi="Arial" w:cs="Arial"/>
          <w:b/>
          <w:i/>
          <w:iCs/>
        </w:rPr>
        <w:t>:</w:t>
      </w:r>
      <w:r w:rsidRPr="00C71B26">
        <w:rPr>
          <w:rFonts w:ascii="Arial" w:hAnsi="Arial" w:cs="Arial"/>
          <w:i/>
          <w:iCs/>
        </w:rPr>
        <w:t xml:space="preserve"> </w:t>
      </w:r>
      <w:r w:rsidR="00B92049" w:rsidRPr="00C71B26">
        <w:rPr>
          <w:rFonts w:ascii="Arial" w:hAnsi="Arial" w:cs="Arial"/>
          <w:i/>
          <w:iCs/>
        </w:rPr>
        <w:t>O</w:t>
      </w:r>
      <w:r w:rsidRPr="00C71B26">
        <w:rPr>
          <w:rFonts w:ascii="Arial" w:hAnsi="Arial" w:cs="Arial"/>
          <w:i/>
          <w:iCs/>
        </w:rPr>
        <w:t xml:space="preserve">btain experience in locating and correcting </w:t>
      </w:r>
      <w:r w:rsidR="007E23AC" w:rsidRPr="00C71B26">
        <w:rPr>
          <w:rFonts w:ascii="Arial" w:hAnsi="Arial" w:cs="Arial"/>
          <w:i/>
          <w:iCs/>
        </w:rPr>
        <w:t xml:space="preserve">coding </w:t>
      </w:r>
      <w:r w:rsidR="00266CAC" w:rsidRPr="00C71B26">
        <w:rPr>
          <w:rFonts w:ascii="Arial" w:hAnsi="Arial" w:cs="Arial"/>
          <w:i/>
          <w:iCs/>
        </w:rPr>
        <w:t>errors and</w:t>
      </w:r>
      <w:r w:rsidR="007E23AC" w:rsidRPr="00C71B26">
        <w:rPr>
          <w:rFonts w:ascii="Arial" w:hAnsi="Arial" w:cs="Arial"/>
          <w:i/>
          <w:iCs/>
        </w:rPr>
        <w:t xml:space="preserve"> realizing the importance </w:t>
      </w:r>
      <w:r w:rsidR="00F451A3" w:rsidRPr="00C71B26">
        <w:rPr>
          <w:rFonts w:ascii="Arial" w:hAnsi="Arial" w:cs="Arial"/>
          <w:i/>
          <w:iCs/>
        </w:rPr>
        <w:t xml:space="preserve">of </w:t>
      </w:r>
      <w:r w:rsidR="007E23AC" w:rsidRPr="00C71B26">
        <w:rPr>
          <w:rFonts w:ascii="Arial" w:hAnsi="Arial" w:cs="Arial"/>
          <w:i/>
          <w:iCs/>
        </w:rPr>
        <w:t>security in software development</w:t>
      </w:r>
      <w:r w:rsidRPr="00C71B26">
        <w:rPr>
          <w:rFonts w:ascii="Arial" w:hAnsi="Arial" w:cs="Arial"/>
          <w:i/>
          <w:iCs/>
        </w:rPr>
        <w:t xml:space="preserve">. </w:t>
      </w:r>
      <w:r w:rsidR="004B25CB" w:rsidRPr="00C71B26">
        <w:rPr>
          <w:rFonts w:ascii="Arial" w:hAnsi="Arial" w:cs="Arial"/>
          <w:i/>
          <w:iCs/>
        </w:rPr>
        <w:t>Assignment</w:t>
      </w:r>
      <w:r w:rsidRPr="00C71B26">
        <w:rPr>
          <w:rFonts w:ascii="Arial" w:hAnsi="Arial" w:cs="Arial"/>
          <w:i/>
          <w:iCs/>
        </w:rPr>
        <w:t xml:space="preserve"> accomplish</w:t>
      </w:r>
      <w:r w:rsidR="004B25CB" w:rsidRPr="00C71B26">
        <w:rPr>
          <w:rFonts w:ascii="Arial" w:hAnsi="Arial" w:cs="Arial"/>
          <w:i/>
          <w:iCs/>
        </w:rPr>
        <w:t>es</w:t>
      </w:r>
      <w:r w:rsidRPr="00C71B26">
        <w:rPr>
          <w:rFonts w:ascii="Arial" w:hAnsi="Arial" w:cs="Arial"/>
          <w:i/>
          <w:iCs/>
        </w:rPr>
        <w:t xml:space="preserve"> course learning objective </w:t>
      </w:r>
      <w:r w:rsidR="001655D4" w:rsidRPr="00C71B26">
        <w:rPr>
          <w:rFonts w:ascii="Arial" w:hAnsi="Arial" w:cs="Arial"/>
          <w:i/>
          <w:iCs/>
        </w:rPr>
        <w:t>“</w:t>
      </w:r>
      <w:r w:rsidRPr="00C71B26">
        <w:rPr>
          <w:rFonts w:ascii="Arial" w:hAnsi="Arial" w:cs="Arial"/>
          <w:i/>
          <w:iCs/>
        </w:rPr>
        <w:t>analyze problems and design structured solutions</w:t>
      </w:r>
      <w:r w:rsidR="001655D4" w:rsidRPr="00C71B26">
        <w:rPr>
          <w:rFonts w:ascii="Arial" w:hAnsi="Arial" w:cs="Arial"/>
          <w:i/>
          <w:iCs/>
        </w:rPr>
        <w:t>”</w:t>
      </w:r>
      <w:r w:rsidRPr="00C71B26">
        <w:rPr>
          <w:rFonts w:ascii="Arial" w:hAnsi="Arial" w:cs="Arial"/>
          <w:i/>
          <w:iCs/>
        </w:rPr>
        <w:t xml:space="preserve">. </w:t>
      </w:r>
      <w:r w:rsidR="00AB3999">
        <w:rPr>
          <w:rFonts w:ascii="Arial" w:hAnsi="Arial" w:cs="Arial"/>
          <w:i/>
          <w:iCs/>
        </w:rPr>
        <w:t>The a</w:t>
      </w:r>
      <w:r w:rsidRPr="00C71B26">
        <w:rPr>
          <w:rFonts w:ascii="Arial" w:hAnsi="Arial" w:cs="Arial"/>
          <w:i/>
          <w:iCs/>
        </w:rPr>
        <w:t xml:space="preserve">ssignment </w:t>
      </w:r>
      <w:r w:rsidR="004B25CB" w:rsidRPr="00C71B26">
        <w:rPr>
          <w:rFonts w:ascii="Arial" w:hAnsi="Arial" w:cs="Arial"/>
          <w:i/>
          <w:iCs/>
        </w:rPr>
        <w:t xml:space="preserve">also </w:t>
      </w:r>
      <w:r w:rsidRPr="00C71B26">
        <w:rPr>
          <w:rFonts w:ascii="Arial" w:hAnsi="Arial" w:cs="Arial"/>
          <w:i/>
          <w:iCs/>
        </w:rPr>
        <w:t>provide</w:t>
      </w:r>
      <w:r w:rsidR="001655D4" w:rsidRPr="00C71B26">
        <w:rPr>
          <w:rFonts w:ascii="Arial" w:hAnsi="Arial" w:cs="Arial"/>
          <w:i/>
          <w:iCs/>
        </w:rPr>
        <w:t>s</w:t>
      </w:r>
      <w:r w:rsidRPr="00C71B26">
        <w:rPr>
          <w:rFonts w:ascii="Arial" w:hAnsi="Arial" w:cs="Arial"/>
          <w:i/>
          <w:iCs/>
        </w:rPr>
        <w:t xml:space="preserve"> preparation for </w:t>
      </w:r>
      <w:r w:rsidR="00AB3999">
        <w:rPr>
          <w:rFonts w:ascii="Arial" w:hAnsi="Arial" w:cs="Arial"/>
          <w:i/>
          <w:iCs/>
        </w:rPr>
        <w:t xml:space="preserve">the </w:t>
      </w:r>
      <w:r w:rsidRPr="00C71B26">
        <w:rPr>
          <w:rFonts w:ascii="Arial" w:hAnsi="Arial" w:cs="Arial"/>
          <w:i/>
          <w:iCs/>
        </w:rPr>
        <w:t>COSC236 course and enhances skills needed in Information Technology (IT) and Computer Science industries.</w:t>
      </w:r>
    </w:p>
    <w:p w14:paraId="1B9CC631" w14:textId="3FE55510" w:rsidR="00A369F1" w:rsidRPr="00C71B26" w:rsidRDefault="00A369F1" w:rsidP="00A369F1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      </w:t>
      </w:r>
      <w:r w:rsidRPr="00C71B26">
        <w:rPr>
          <w:rFonts w:ascii="Arial" w:hAnsi="Arial" w:cs="Arial"/>
          <w:b/>
          <w:i/>
          <w:iCs/>
          <w:color w:val="0070C0"/>
        </w:rPr>
        <w:t>Skills</w:t>
      </w:r>
      <w:r w:rsidRPr="00C71B26">
        <w:rPr>
          <w:rFonts w:ascii="Arial" w:hAnsi="Arial" w:cs="Arial"/>
          <w:b/>
          <w:i/>
          <w:iCs/>
        </w:rPr>
        <w:t>:</w:t>
      </w:r>
      <w:r w:rsidRPr="00C71B26">
        <w:rPr>
          <w:rFonts w:ascii="Arial" w:hAnsi="Arial" w:cs="Arial"/>
          <w:i/>
          <w:iCs/>
        </w:rPr>
        <w:t xml:space="preserve"> </w:t>
      </w:r>
      <w:r w:rsidR="00AB3999">
        <w:rPr>
          <w:rFonts w:ascii="Arial" w:hAnsi="Arial" w:cs="Arial"/>
          <w:i/>
          <w:iCs/>
        </w:rPr>
        <w:t>The p</w:t>
      </w:r>
      <w:r w:rsidRPr="00C71B26">
        <w:rPr>
          <w:rFonts w:ascii="Arial" w:hAnsi="Arial" w:cs="Arial"/>
          <w:i/>
          <w:iCs/>
        </w:rPr>
        <w:t xml:space="preserve">urpose of </w:t>
      </w:r>
      <w:r w:rsidR="00AB3999">
        <w:rPr>
          <w:rFonts w:ascii="Arial" w:hAnsi="Arial" w:cs="Arial"/>
          <w:i/>
          <w:iCs/>
        </w:rPr>
        <w:t xml:space="preserve">the </w:t>
      </w:r>
      <w:r w:rsidRPr="00C71B26">
        <w:rPr>
          <w:rFonts w:ascii="Arial" w:hAnsi="Arial" w:cs="Arial"/>
          <w:i/>
          <w:iCs/>
        </w:rPr>
        <w:t>assignment is to help you practice the following skills.</w:t>
      </w:r>
    </w:p>
    <w:p w14:paraId="1271DD05" w14:textId="5BEE723D" w:rsidR="00A369F1" w:rsidRPr="00C71B26" w:rsidRDefault="00A369F1" w:rsidP="00A369F1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>-Recognize and avoid syntax errors</w:t>
      </w:r>
      <w:r w:rsidR="00873073" w:rsidRPr="00C71B26">
        <w:rPr>
          <w:rFonts w:ascii="Arial" w:hAnsi="Arial" w:cs="Arial"/>
          <w:i/>
          <w:iCs/>
        </w:rPr>
        <w:t xml:space="preserve"> and Logical errors</w:t>
      </w:r>
    </w:p>
    <w:p w14:paraId="5B8E2713" w14:textId="405A80C6" w:rsidR="00A369F1" w:rsidRPr="00C71B26" w:rsidRDefault="00A369F1" w:rsidP="00A369F1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-Ability to </w:t>
      </w:r>
      <w:r w:rsidR="00B61A60" w:rsidRPr="00C71B26">
        <w:rPr>
          <w:rFonts w:ascii="Arial" w:hAnsi="Arial" w:cs="Arial"/>
          <w:i/>
          <w:iCs/>
        </w:rPr>
        <w:t xml:space="preserve">debug and test </w:t>
      </w:r>
      <w:r w:rsidRPr="00C71B26">
        <w:rPr>
          <w:rFonts w:ascii="Arial" w:hAnsi="Arial" w:cs="Arial"/>
          <w:i/>
          <w:iCs/>
        </w:rPr>
        <w:t>a computer program</w:t>
      </w:r>
    </w:p>
    <w:p w14:paraId="3D96C93C" w14:textId="4987CFBC" w:rsidR="00A369F1" w:rsidRPr="00C71B26" w:rsidRDefault="00A369F1" w:rsidP="00A369F1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   </w:t>
      </w:r>
      <w:r w:rsidRPr="00C71B26">
        <w:rPr>
          <w:rFonts w:ascii="Arial" w:hAnsi="Arial" w:cs="Arial"/>
          <w:b/>
          <w:i/>
          <w:iCs/>
          <w:color w:val="0070C0"/>
        </w:rPr>
        <w:t>Knowledge</w:t>
      </w:r>
      <w:r w:rsidRPr="00C71B26">
        <w:rPr>
          <w:rFonts w:ascii="Arial" w:hAnsi="Arial" w:cs="Arial"/>
          <w:b/>
          <w:i/>
          <w:iCs/>
        </w:rPr>
        <w:t>:</w:t>
      </w:r>
      <w:r w:rsidRPr="00C71B26">
        <w:rPr>
          <w:rFonts w:ascii="Arial" w:hAnsi="Arial" w:cs="Arial"/>
          <w:i/>
          <w:iCs/>
        </w:rPr>
        <w:t xml:space="preserve"> </w:t>
      </w:r>
      <w:r w:rsidR="00992B6C" w:rsidRPr="00C71B26">
        <w:rPr>
          <w:rFonts w:ascii="Arial" w:hAnsi="Arial" w:cs="Arial"/>
          <w:i/>
          <w:iCs/>
        </w:rPr>
        <w:t>B</w:t>
      </w:r>
      <w:r w:rsidRPr="00C71B26">
        <w:rPr>
          <w:rFonts w:ascii="Arial" w:hAnsi="Arial" w:cs="Arial"/>
          <w:i/>
          <w:iCs/>
        </w:rPr>
        <w:t xml:space="preserve">ecome familiar with working in an Integrated Development Environments (IDE), (i.e. Visual Studio CODE) when </w:t>
      </w:r>
      <w:r w:rsidR="00A53A3F" w:rsidRPr="00C71B26">
        <w:rPr>
          <w:rFonts w:ascii="Arial" w:hAnsi="Arial" w:cs="Arial"/>
          <w:i/>
          <w:iCs/>
        </w:rPr>
        <w:t>developing</w:t>
      </w:r>
      <w:r w:rsidRPr="00C71B26">
        <w:rPr>
          <w:rFonts w:ascii="Arial" w:hAnsi="Arial" w:cs="Arial"/>
          <w:i/>
          <w:iCs/>
        </w:rPr>
        <w:t>, testing</w:t>
      </w:r>
      <w:r w:rsidR="00AB3999">
        <w:rPr>
          <w:rFonts w:ascii="Arial" w:hAnsi="Arial" w:cs="Arial"/>
          <w:i/>
          <w:iCs/>
        </w:rPr>
        <w:t>,</w:t>
      </w:r>
      <w:r w:rsidRPr="00C71B26">
        <w:rPr>
          <w:rFonts w:ascii="Arial" w:hAnsi="Arial" w:cs="Arial"/>
          <w:i/>
          <w:iCs/>
        </w:rPr>
        <w:t xml:space="preserve"> and debugging computer code.  </w:t>
      </w:r>
    </w:p>
    <w:p w14:paraId="527145C9" w14:textId="497ADCEE" w:rsidR="00A369F1" w:rsidRPr="00C71B26" w:rsidRDefault="00DE6D57" w:rsidP="00A369F1">
      <w:pPr>
        <w:rPr>
          <w:rFonts w:ascii="Arial" w:hAnsi="Arial" w:cs="Arial"/>
          <w:b/>
          <w:i/>
          <w:iCs/>
        </w:rPr>
      </w:pPr>
      <w:r w:rsidRPr="00C71B26">
        <w:rPr>
          <w:rFonts w:ascii="Arial" w:hAnsi="Arial" w:cs="Arial"/>
          <w:b/>
          <w:i/>
          <w:iCs/>
        </w:rPr>
        <w:t>****************************************************************************</w:t>
      </w:r>
    </w:p>
    <w:p w14:paraId="5E8F1698" w14:textId="1D1E1797" w:rsidR="00A369F1" w:rsidRPr="00C71B26" w:rsidRDefault="00695203" w:rsidP="00695203">
      <w:pPr>
        <w:spacing w:after="0"/>
        <w:rPr>
          <w:rFonts w:ascii="Arial" w:hAnsi="Arial" w:cs="Arial"/>
          <w:b/>
          <w:i/>
          <w:iCs/>
          <w:u w:val="single"/>
        </w:rPr>
      </w:pPr>
      <w:r w:rsidRPr="00C71B26">
        <w:rPr>
          <w:rFonts w:ascii="Arial" w:hAnsi="Arial" w:cs="Arial"/>
          <w:b/>
          <w:i/>
          <w:iCs/>
          <w:color w:val="FF0000"/>
          <w:u w:val="single"/>
        </w:rPr>
        <w:t>Place your Name(s)</w:t>
      </w:r>
      <w:r w:rsidR="00A60F98" w:rsidRPr="00C71B26">
        <w:rPr>
          <w:rFonts w:ascii="Arial" w:hAnsi="Arial" w:cs="Arial"/>
          <w:b/>
          <w:i/>
          <w:iCs/>
          <w:color w:val="FF0000"/>
          <w:u w:val="single"/>
        </w:rPr>
        <w:t xml:space="preserve"> below</w:t>
      </w:r>
      <w:r w:rsidRPr="00C71B26">
        <w:rPr>
          <w:rFonts w:ascii="Arial" w:hAnsi="Arial" w:cs="Arial"/>
          <w:b/>
          <w:i/>
          <w:iCs/>
          <w:color w:val="FF0000"/>
          <w:u w:val="single"/>
        </w:rPr>
        <w:t>:</w:t>
      </w:r>
    </w:p>
    <w:p w14:paraId="3D096168" w14:textId="7A393862" w:rsidR="00E72465" w:rsidRPr="00C71B26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C71B26">
        <w:rPr>
          <w:rFonts w:ascii="Arial" w:hAnsi="Arial" w:cs="Arial"/>
          <w:b/>
          <w:i/>
          <w:iCs/>
          <w:szCs w:val="19"/>
          <w:highlight w:val="white"/>
        </w:rPr>
        <w:t xml:space="preserve">Pairs work: </w:t>
      </w:r>
      <w:r w:rsidRPr="00C71B26">
        <w:rPr>
          <w:rFonts w:ascii="Arial" w:hAnsi="Arial" w:cs="Arial"/>
          <w:i/>
          <w:iCs/>
          <w:szCs w:val="19"/>
          <w:highlight w:val="white"/>
        </w:rPr>
        <w:t xml:space="preserve">Please work in pairs. </w:t>
      </w:r>
      <w:r w:rsidRPr="00C71B26">
        <w:rPr>
          <w:rFonts w:ascii="Arial" w:hAnsi="Arial" w:cs="Arial"/>
          <w:b/>
          <w:i/>
          <w:iCs/>
          <w:szCs w:val="19"/>
          <w:highlight w:val="white"/>
          <w:u w:val="single"/>
        </w:rPr>
        <w:t xml:space="preserve">One student in </w:t>
      </w:r>
      <w:r w:rsidR="00AB3999">
        <w:rPr>
          <w:rFonts w:ascii="Arial" w:hAnsi="Arial" w:cs="Arial"/>
          <w:b/>
          <w:i/>
          <w:iCs/>
          <w:szCs w:val="19"/>
          <w:highlight w:val="white"/>
          <w:u w:val="single"/>
        </w:rPr>
        <w:t xml:space="preserve">the </w:t>
      </w:r>
      <w:r w:rsidRPr="00C71B26">
        <w:rPr>
          <w:rFonts w:ascii="Arial" w:hAnsi="Arial" w:cs="Arial"/>
          <w:b/>
          <w:i/>
          <w:iCs/>
          <w:szCs w:val="19"/>
          <w:highlight w:val="white"/>
          <w:u w:val="single"/>
        </w:rPr>
        <w:t>team should submit work</w:t>
      </w:r>
      <w:r w:rsidRPr="00C71B26">
        <w:rPr>
          <w:rFonts w:ascii="Arial" w:hAnsi="Arial" w:cs="Arial"/>
          <w:i/>
          <w:iCs/>
          <w:szCs w:val="19"/>
          <w:highlight w:val="white"/>
        </w:rPr>
        <w:t xml:space="preserve">. Put </w:t>
      </w:r>
      <w:r w:rsidRPr="00C71B26">
        <w:rPr>
          <w:rFonts w:ascii="Arial" w:hAnsi="Arial" w:cs="Arial"/>
          <w:b/>
          <w:i/>
          <w:iCs/>
          <w:szCs w:val="19"/>
          <w:highlight w:val="white"/>
          <w:u w:val="single"/>
        </w:rPr>
        <w:t>your first and last name on the assignment</w:t>
      </w:r>
      <w:r w:rsidRPr="00C71B26">
        <w:rPr>
          <w:rFonts w:ascii="Arial" w:hAnsi="Arial" w:cs="Arial"/>
          <w:i/>
          <w:iCs/>
          <w:szCs w:val="19"/>
          <w:highlight w:val="white"/>
        </w:rPr>
        <w:t xml:space="preserve"> and </w:t>
      </w:r>
      <w:r w:rsidRPr="00C71B26">
        <w:rPr>
          <w:rFonts w:ascii="Arial" w:hAnsi="Arial" w:cs="Arial"/>
          <w:b/>
          <w:i/>
          <w:iCs/>
          <w:szCs w:val="19"/>
          <w:highlight w:val="white"/>
          <w:u w:val="single"/>
        </w:rPr>
        <w:t>your partner’s first and last name on the</w:t>
      </w:r>
      <w:r w:rsidRPr="00C71B26">
        <w:rPr>
          <w:rFonts w:ascii="Arial" w:hAnsi="Arial" w:cs="Arial"/>
          <w:i/>
          <w:iCs/>
          <w:szCs w:val="19"/>
          <w:highlight w:val="white"/>
        </w:rPr>
        <w:t xml:space="preserve"> assignment</w:t>
      </w:r>
    </w:p>
    <w:p w14:paraId="2BEAAD39" w14:textId="77777777" w:rsidR="00E72465" w:rsidRPr="00C71B26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65042066" w14:textId="77777777" w:rsidR="00E72465" w:rsidRPr="00C71B26" w:rsidRDefault="00E72465" w:rsidP="00E72465">
      <w:pPr>
        <w:pStyle w:val="NoSpacing"/>
        <w:rPr>
          <w:rFonts w:ascii="Arial" w:hAnsi="Arial" w:cs="Arial"/>
          <w:b/>
          <w:i/>
          <w:iCs/>
        </w:rPr>
      </w:pPr>
      <w:r w:rsidRPr="00C71B26">
        <w:rPr>
          <w:rFonts w:ascii="Arial" w:hAnsi="Arial" w:cs="Arial"/>
          <w:b/>
          <w:i/>
          <w:iCs/>
        </w:rPr>
        <w:t xml:space="preserve">Note(s): </w:t>
      </w:r>
    </w:p>
    <w:p w14:paraId="6A5BC7D6" w14:textId="59C2C9A4" w:rsidR="00E72465" w:rsidRPr="00C71B26" w:rsidRDefault="00E72465" w:rsidP="00E72465">
      <w:pPr>
        <w:pStyle w:val="NoSpacing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b/>
          <w:i/>
          <w:iCs/>
          <w:szCs w:val="19"/>
          <w:highlight w:val="white"/>
        </w:rPr>
      </w:pPr>
      <w:r w:rsidRPr="00C71B26">
        <w:rPr>
          <w:rFonts w:ascii="Arial" w:hAnsi="Arial" w:cs="Arial"/>
          <w:i/>
          <w:iCs/>
        </w:rPr>
        <w:t xml:space="preserve">All programs should be completed within the Visual Studio Code environment. There are guides </w:t>
      </w:r>
      <w:r w:rsidR="00AB3999">
        <w:rPr>
          <w:rFonts w:ascii="Arial" w:hAnsi="Arial" w:cs="Arial"/>
          <w:i/>
          <w:iCs/>
        </w:rPr>
        <w:t>o</w:t>
      </w:r>
      <w:r w:rsidRPr="00C71B26">
        <w:rPr>
          <w:rFonts w:ascii="Arial" w:hAnsi="Arial" w:cs="Arial"/>
          <w:i/>
          <w:iCs/>
        </w:rPr>
        <w:t xml:space="preserve">n </w:t>
      </w:r>
      <w:r w:rsidR="00AB3999">
        <w:rPr>
          <w:rFonts w:ascii="Arial" w:hAnsi="Arial" w:cs="Arial"/>
          <w:i/>
          <w:iCs/>
        </w:rPr>
        <w:t xml:space="preserve">the </w:t>
      </w:r>
      <w:r w:rsidRPr="00C71B26">
        <w:rPr>
          <w:rFonts w:ascii="Arial" w:hAnsi="Arial" w:cs="Arial"/>
          <w:i/>
          <w:iCs/>
        </w:rPr>
        <w:t xml:space="preserve">blackboard to start you off with Visual Studio Code. </w:t>
      </w:r>
    </w:p>
    <w:p w14:paraId="5E0E5454" w14:textId="77777777" w:rsidR="00E72465" w:rsidRPr="00C71B26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</w:p>
    <w:p w14:paraId="66C5F075" w14:textId="391E92BF" w:rsidR="00E72465" w:rsidRPr="00C71B26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 w:rsidRPr="00C71B26">
        <w:rPr>
          <w:rFonts w:ascii="Arial" w:hAnsi="Arial" w:cs="Arial"/>
          <w:b/>
          <w:bCs/>
          <w:i/>
          <w:iCs/>
        </w:rPr>
        <w:t xml:space="preserve">Partner 1: </w:t>
      </w:r>
      <w:r w:rsidRPr="00C71B26">
        <w:rPr>
          <w:rFonts w:ascii="Arial" w:hAnsi="Arial" w:cs="Arial"/>
          <w:b/>
          <w:bCs/>
          <w:i/>
          <w:iCs/>
        </w:rPr>
        <w:tab/>
        <w:t xml:space="preserve">Name </w:t>
      </w:r>
      <w:r w:rsidR="00C71B26" w:rsidRPr="000E26C0">
        <w:rPr>
          <w:rFonts w:ascii="Consolas" w:hAnsi="Consolas" w:cs="Arial"/>
          <w:u w:val="single"/>
        </w:rPr>
        <w:t>Blessing Abumere</w:t>
      </w:r>
      <w:r w:rsidR="005F0B05">
        <w:rPr>
          <w:rFonts w:ascii="Consolas" w:hAnsi="Consolas" w:cs="Arial"/>
          <w:u w:val="single"/>
        </w:rPr>
        <w:t xml:space="preserve"> (Cosc</w:t>
      </w:r>
      <w:r w:rsidR="00C71B26">
        <w:rPr>
          <w:rFonts w:ascii="Arial" w:hAnsi="Arial" w:cs="Arial"/>
          <w:u w:val="single"/>
        </w:rPr>
        <w:t xml:space="preserve"> </w:t>
      </w:r>
      <w:r w:rsidR="005F0B05">
        <w:rPr>
          <w:rFonts w:ascii="Arial" w:hAnsi="Arial" w:cs="Arial"/>
          <w:u w:val="single"/>
        </w:rPr>
        <w:t>175)</w:t>
      </w:r>
    </w:p>
    <w:p w14:paraId="52A69F74" w14:textId="0EB066EB" w:rsidR="00E72465" w:rsidRPr="009A42C4" w:rsidRDefault="00E72465" w:rsidP="00E72465">
      <w:pPr>
        <w:ind w:left="720" w:firstLine="720"/>
        <w:rPr>
          <w:rFonts w:ascii="Arial" w:hAnsi="Arial" w:cs="Arial"/>
        </w:rPr>
      </w:pPr>
      <w:r w:rsidRPr="00C71B26">
        <w:rPr>
          <w:rFonts w:ascii="Arial" w:hAnsi="Arial" w:cs="Arial"/>
          <w:b/>
          <w:bCs/>
          <w:i/>
          <w:iCs/>
        </w:rPr>
        <w:t>role (did the typing or read and review</w:t>
      </w:r>
      <w:r w:rsidR="009A42C4">
        <w:rPr>
          <w:rFonts w:ascii="Arial" w:hAnsi="Arial" w:cs="Arial"/>
          <w:b/>
          <w:bCs/>
          <w:i/>
          <w:iCs/>
        </w:rPr>
        <w:t xml:space="preserve">) </w:t>
      </w:r>
      <w:r w:rsidR="009A42C4" w:rsidRPr="009A42C4">
        <w:rPr>
          <w:rFonts w:ascii="Arial" w:hAnsi="Arial" w:cs="Arial"/>
          <w:u w:val="single"/>
        </w:rPr>
        <w:t>Al</w:t>
      </w:r>
      <w:r w:rsidR="009A42C4">
        <w:rPr>
          <w:rFonts w:ascii="Arial" w:hAnsi="Arial" w:cs="Arial"/>
          <w:u w:val="single"/>
        </w:rPr>
        <w:t>l Of The Above</w:t>
      </w:r>
    </w:p>
    <w:p w14:paraId="5D401502" w14:textId="77777777" w:rsidR="00E72465" w:rsidRPr="00C71B26" w:rsidRDefault="00E72465" w:rsidP="00E72465">
      <w:pPr>
        <w:ind w:left="720" w:firstLine="720"/>
        <w:rPr>
          <w:rFonts w:ascii="Arial" w:hAnsi="Arial" w:cs="Arial"/>
          <w:b/>
          <w:bCs/>
          <w:i/>
          <w:iCs/>
        </w:rPr>
      </w:pPr>
    </w:p>
    <w:p w14:paraId="7E72CED5" w14:textId="77777777" w:rsidR="00E72465" w:rsidRPr="00C71B26" w:rsidRDefault="00E72465" w:rsidP="00E72465">
      <w:pPr>
        <w:rPr>
          <w:rFonts w:ascii="Arial" w:hAnsi="Arial" w:cs="Arial"/>
          <w:b/>
          <w:bCs/>
          <w:i/>
          <w:iCs/>
        </w:rPr>
      </w:pPr>
      <w:r w:rsidRPr="00C71B26">
        <w:rPr>
          <w:rFonts w:ascii="Arial" w:hAnsi="Arial" w:cs="Arial"/>
          <w:b/>
          <w:bCs/>
          <w:i/>
          <w:iCs/>
        </w:rPr>
        <w:t xml:space="preserve">Partner 2: </w:t>
      </w:r>
      <w:r w:rsidRPr="00C71B26">
        <w:rPr>
          <w:rFonts w:ascii="Arial" w:hAnsi="Arial" w:cs="Arial"/>
          <w:b/>
          <w:bCs/>
          <w:i/>
          <w:iCs/>
        </w:rPr>
        <w:tab/>
        <w:t>Name ______________________________________________</w:t>
      </w:r>
    </w:p>
    <w:p w14:paraId="1575AACE" w14:textId="77777777" w:rsidR="00E72465" w:rsidRPr="00C71B26" w:rsidRDefault="00E72465" w:rsidP="00E72465">
      <w:pPr>
        <w:ind w:left="720" w:firstLine="720"/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bCs/>
          <w:i/>
          <w:iCs/>
        </w:rPr>
        <w:t>role (did the typing or read and review)______________________________</w:t>
      </w:r>
    </w:p>
    <w:p w14:paraId="3262B89C" w14:textId="5E266A30" w:rsidR="00A369F1" w:rsidRPr="00C71B26" w:rsidRDefault="00E72465" w:rsidP="00E72465">
      <w:pPr>
        <w:rPr>
          <w:rFonts w:ascii="Arial" w:hAnsi="Arial" w:cs="Arial"/>
          <w:b/>
          <w:i/>
          <w:iCs/>
        </w:rPr>
      </w:pPr>
      <w:r w:rsidRPr="00C71B26">
        <w:rPr>
          <w:rFonts w:ascii="Arial" w:hAnsi="Arial" w:cs="Arial"/>
          <w:b/>
          <w:i/>
          <w:iCs/>
        </w:rPr>
        <w:t>Please note if one partner did not work on all problems.</w:t>
      </w:r>
    </w:p>
    <w:p w14:paraId="421FB561" w14:textId="0E86AA8A" w:rsidR="00A369F1" w:rsidRPr="00C71B26" w:rsidRDefault="00A369F1" w:rsidP="00A369F1">
      <w:pPr>
        <w:rPr>
          <w:rFonts w:ascii="Arial" w:hAnsi="Arial" w:cs="Arial"/>
          <w:i/>
          <w:iCs/>
        </w:rPr>
      </w:pPr>
    </w:p>
    <w:p w14:paraId="557E316A" w14:textId="14B6DFC3" w:rsidR="00A369F1" w:rsidRPr="00C71B26" w:rsidRDefault="00A369F1" w:rsidP="00A369F1">
      <w:pPr>
        <w:rPr>
          <w:rFonts w:ascii="Arial" w:hAnsi="Arial" w:cs="Arial"/>
          <w:i/>
          <w:iCs/>
        </w:rPr>
      </w:pPr>
    </w:p>
    <w:p w14:paraId="46B2E7F9" w14:textId="587A14C5" w:rsidR="00DC3B7B" w:rsidRPr="00C71B26" w:rsidRDefault="00DC3B7B" w:rsidP="00A369F1">
      <w:pPr>
        <w:rPr>
          <w:rFonts w:ascii="Arial" w:hAnsi="Arial" w:cs="Arial"/>
          <w:i/>
          <w:iCs/>
        </w:rPr>
      </w:pPr>
    </w:p>
    <w:p w14:paraId="5E7BB72F" w14:textId="4B2F7C50" w:rsidR="00DC3B7B" w:rsidRPr="00C71B26" w:rsidRDefault="00DC3B7B" w:rsidP="00A369F1">
      <w:pPr>
        <w:rPr>
          <w:rFonts w:ascii="Arial" w:hAnsi="Arial" w:cs="Arial"/>
          <w:i/>
          <w:iCs/>
        </w:rPr>
      </w:pPr>
    </w:p>
    <w:p w14:paraId="77C0D4A9" w14:textId="3BAB622A" w:rsidR="00DC3B7B" w:rsidRPr="00C71B26" w:rsidRDefault="00DC3B7B" w:rsidP="00A369F1">
      <w:pPr>
        <w:rPr>
          <w:rFonts w:ascii="Arial" w:hAnsi="Arial" w:cs="Arial"/>
          <w:i/>
          <w:iCs/>
        </w:rPr>
      </w:pPr>
    </w:p>
    <w:p w14:paraId="38E1A805" w14:textId="77777777" w:rsidR="00DC3B7B" w:rsidRPr="00C71B26" w:rsidRDefault="00DC3B7B" w:rsidP="00A369F1">
      <w:pPr>
        <w:rPr>
          <w:rFonts w:ascii="Arial" w:hAnsi="Arial" w:cs="Arial"/>
          <w:i/>
          <w:iCs/>
        </w:rPr>
      </w:pPr>
    </w:p>
    <w:p w14:paraId="653A8DEA" w14:textId="51EF05D2" w:rsidR="00A369F1" w:rsidRPr="00C71B26" w:rsidRDefault="00D14C11" w:rsidP="00A369F1">
      <w:pPr>
        <w:rPr>
          <w:rFonts w:ascii="Arial" w:hAnsi="Arial" w:cs="Arial"/>
          <w:b/>
          <w:i/>
          <w:iCs/>
          <w:color w:val="FF0000"/>
          <w:u w:val="single"/>
        </w:rPr>
      </w:pPr>
      <w:r w:rsidRPr="00C71B26">
        <w:rPr>
          <w:rFonts w:ascii="Arial" w:hAnsi="Arial" w:cs="Arial"/>
          <w:b/>
          <w:i/>
          <w:iCs/>
        </w:rPr>
        <w:lastRenderedPageBreak/>
        <w:t xml:space="preserve">Submission instructions: </w:t>
      </w:r>
      <w:r w:rsidRPr="00C71B26">
        <w:rPr>
          <w:rFonts w:ascii="Arial" w:hAnsi="Arial" w:cs="Arial"/>
          <w:i/>
          <w:iCs/>
        </w:rPr>
        <w:t xml:space="preserve">All submissions will be done using blackboard. </w:t>
      </w:r>
      <w:r w:rsidRPr="00C71B26">
        <w:rPr>
          <w:rFonts w:ascii="Arial" w:hAnsi="Arial" w:cs="Arial"/>
          <w:b/>
          <w:i/>
          <w:iCs/>
          <w:color w:val="FF0000"/>
          <w:u w:val="single"/>
        </w:rPr>
        <w:t>Answers are to be submitted in a Microsoft word document.</w:t>
      </w:r>
    </w:p>
    <w:p w14:paraId="3D9FB722" w14:textId="77777777" w:rsidR="00E91C2A" w:rsidRPr="00C71B26" w:rsidRDefault="00E91C2A" w:rsidP="00A369F1">
      <w:pPr>
        <w:rPr>
          <w:rFonts w:ascii="Arial" w:hAnsi="Arial" w:cs="Arial"/>
          <w:b/>
          <w:i/>
          <w:iCs/>
          <w:color w:val="0070C0"/>
        </w:rPr>
      </w:pPr>
    </w:p>
    <w:p w14:paraId="1263451E" w14:textId="77777777" w:rsidR="00A369F1" w:rsidRPr="00C71B26" w:rsidRDefault="00A369F1" w:rsidP="00A369F1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  <w:color w:val="0070C0"/>
        </w:rPr>
        <w:t>Task</w:t>
      </w:r>
      <w:r w:rsidRPr="00C71B26">
        <w:rPr>
          <w:rFonts w:ascii="Arial" w:hAnsi="Arial" w:cs="Arial"/>
          <w:i/>
          <w:iCs/>
        </w:rPr>
        <w:t>:</w:t>
      </w:r>
    </w:p>
    <w:p w14:paraId="47239D68" w14:textId="709A0B59" w:rsidR="00FF0EBF" w:rsidRPr="00C71B26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C71B26">
        <w:rPr>
          <w:rFonts w:ascii="Arial" w:hAnsi="Arial" w:cs="Arial"/>
          <w:b/>
          <w:i/>
          <w:iCs/>
        </w:rPr>
        <w:t>Examples:</w:t>
      </w:r>
      <w:r w:rsidRPr="00C71B26">
        <w:rPr>
          <w:rFonts w:ascii="Arial" w:hAnsi="Arial" w:cs="Arial"/>
          <w:i/>
          <w:iCs/>
        </w:rPr>
        <w:t xml:space="preserve"> Refer to your notes from class, the </w:t>
      </w:r>
      <w:r w:rsidRPr="00C71B26">
        <w:rPr>
          <w:rFonts w:ascii="Arial" w:hAnsi="Arial" w:cs="Arial"/>
          <w:i/>
          <w:iCs/>
          <w:color w:val="0070C0"/>
        </w:rPr>
        <w:t>Introduction PowerPoint</w:t>
      </w:r>
      <w:r w:rsidR="001D0E01" w:rsidRPr="00C71B26">
        <w:rPr>
          <w:rFonts w:ascii="Arial" w:hAnsi="Arial" w:cs="Arial"/>
          <w:i/>
          <w:iCs/>
        </w:rPr>
        <w:t>,</w:t>
      </w:r>
      <w:r w:rsidR="00A358A0" w:rsidRPr="00C71B26">
        <w:rPr>
          <w:rFonts w:ascii="Arial" w:hAnsi="Arial" w:cs="Arial"/>
          <w:i/>
          <w:iCs/>
        </w:rPr>
        <w:t xml:space="preserve"> the </w:t>
      </w:r>
      <w:r w:rsidR="00A358A0" w:rsidRPr="00C71B26">
        <w:rPr>
          <w:rFonts w:ascii="Arial" w:hAnsi="Arial" w:cs="Arial"/>
          <w:i/>
          <w:iCs/>
          <w:color w:val="0070C0"/>
        </w:rPr>
        <w:t xml:space="preserve">C++ Information </w:t>
      </w:r>
      <w:r w:rsidR="00E3702C" w:rsidRPr="00C71B26">
        <w:rPr>
          <w:rFonts w:ascii="Arial" w:hAnsi="Arial" w:cs="Arial"/>
          <w:i/>
          <w:iCs/>
          <w:color w:val="0070C0"/>
        </w:rPr>
        <w:t>PowerPoint,</w:t>
      </w:r>
      <w:r w:rsidR="00D43EAA" w:rsidRPr="00C71B26">
        <w:rPr>
          <w:rFonts w:ascii="Arial" w:hAnsi="Arial" w:cs="Arial"/>
          <w:i/>
          <w:iCs/>
        </w:rPr>
        <w:t xml:space="preserve"> a</w:t>
      </w:r>
      <w:r w:rsidR="000F72B5" w:rsidRPr="00C71B26">
        <w:rPr>
          <w:rFonts w:ascii="Arial" w:hAnsi="Arial" w:cs="Arial"/>
          <w:i/>
          <w:iCs/>
        </w:rPr>
        <w:t>nd any</w:t>
      </w:r>
      <w:r w:rsidR="00D43EAA" w:rsidRPr="00C71B26">
        <w:rPr>
          <w:rFonts w:ascii="Arial" w:hAnsi="Arial" w:cs="Arial"/>
          <w:i/>
          <w:iCs/>
        </w:rPr>
        <w:t xml:space="preserve"> available </w:t>
      </w:r>
      <w:r w:rsidR="00D43EAA" w:rsidRPr="00C71B26">
        <w:rPr>
          <w:rFonts w:ascii="Arial" w:hAnsi="Arial" w:cs="Arial"/>
          <w:i/>
          <w:iCs/>
          <w:color w:val="0070C0"/>
        </w:rPr>
        <w:t>videos</w:t>
      </w:r>
      <w:r w:rsidRPr="00C71B26">
        <w:rPr>
          <w:rFonts w:ascii="Arial" w:hAnsi="Arial" w:cs="Arial"/>
          <w:i/>
          <w:iCs/>
        </w:rPr>
        <w:t xml:space="preserve"> (</w:t>
      </w:r>
      <w:r w:rsidR="00A358A0" w:rsidRPr="00C71B26">
        <w:rPr>
          <w:rFonts w:ascii="Arial" w:hAnsi="Arial" w:cs="Arial"/>
          <w:i/>
          <w:iCs/>
        </w:rPr>
        <w:t xml:space="preserve">all </w:t>
      </w:r>
      <w:r w:rsidRPr="00C71B26">
        <w:rPr>
          <w:rFonts w:ascii="Arial" w:hAnsi="Arial" w:cs="Arial"/>
          <w:i/>
          <w:iCs/>
        </w:rPr>
        <w:t>located in Blackboard).</w:t>
      </w:r>
      <w:r w:rsidR="00C63B71" w:rsidRPr="00C71B26">
        <w:rPr>
          <w:rFonts w:ascii="Arial" w:hAnsi="Arial" w:cs="Arial"/>
          <w:i/>
          <w:iCs/>
          <w:szCs w:val="19"/>
          <w:highlight w:val="white"/>
        </w:rPr>
        <w:t xml:space="preserve">  </w:t>
      </w:r>
    </w:p>
    <w:p w14:paraId="2F7B8633" w14:textId="77777777" w:rsidR="009A3630" w:rsidRPr="00C71B26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70B093DD" w14:textId="2BE8BADD" w:rsidR="00C63B71" w:rsidRPr="00C71B26" w:rsidRDefault="00C63B71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C71B26">
        <w:rPr>
          <w:rFonts w:ascii="Arial" w:hAnsi="Arial" w:cs="Arial"/>
          <w:i/>
          <w:iCs/>
          <w:szCs w:val="19"/>
          <w:highlight w:val="white"/>
        </w:rPr>
        <w:t xml:space="preserve">  </w:t>
      </w:r>
      <w:r w:rsidRPr="00C71B26">
        <w:rPr>
          <w:rFonts w:ascii="Arial" w:hAnsi="Arial" w:cs="Arial"/>
          <w:b/>
          <w:i/>
          <w:iCs/>
          <w:u w:val="single"/>
        </w:rPr>
        <w:t>Part1</w:t>
      </w:r>
      <w:r w:rsidR="00A62374" w:rsidRPr="00C71B26">
        <w:rPr>
          <w:rFonts w:ascii="Arial" w:hAnsi="Arial" w:cs="Arial"/>
          <w:b/>
          <w:i/>
          <w:iCs/>
          <w:u w:val="single"/>
        </w:rPr>
        <w:t xml:space="preserve"> (</w:t>
      </w:r>
      <w:r w:rsidR="00233347" w:rsidRPr="00C71B26">
        <w:rPr>
          <w:rFonts w:ascii="Arial" w:hAnsi="Arial" w:cs="Arial"/>
          <w:b/>
          <w:i/>
          <w:iCs/>
          <w:u w:val="single"/>
        </w:rPr>
        <w:t>5</w:t>
      </w:r>
      <w:r w:rsidR="00A62374" w:rsidRPr="00C71B26">
        <w:rPr>
          <w:rFonts w:ascii="Arial" w:hAnsi="Arial" w:cs="Arial"/>
          <w:b/>
          <w:i/>
          <w:iCs/>
          <w:u w:val="single"/>
        </w:rPr>
        <w:t xml:space="preserve"> points)</w:t>
      </w:r>
      <w:r w:rsidRPr="00C71B26">
        <w:rPr>
          <w:rFonts w:ascii="Arial" w:hAnsi="Arial" w:cs="Arial"/>
          <w:b/>
          <w:i/>
          <w:iCs/>
          <w:u w:val="single"/>
        </w:rPr>
        <w:t>:</w:t>
      </w:r>
    </w:p>
    <w:p w14:paraId="5655FF6F" w14:textId="77777777" w:rsidR="00FF0EBF" w:rsidRPr="00C71B26" w:rsidRDefault="00FF0EBF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1614A31A" w14:textId="74A62762" w:rsidR="00645526" w:rsidRPr="00C71B26" w:rsidRDefault="00066281" w:rsidP="00645526">
      <w:pPr>
        <w:pStyle w:val="ListParagraph"/>
        <w:numPr>
          <w:ilvl w:val="0"/>
          <w:numId w:val="1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>Type in the following program. Add a comment at the top to include your name</w:t>
      </w:r>
      <w:r w:rsidR="008E4CA4" w:rsidRPr="00C71B26">
        <w:rPr>
          <w:rFonts w:ascii="Arial" w:hAnsi="Arial" w:cs="Arial"/>
          <w:i/>
          <w:iCs/>
        </w:rPr>
        <w:t>(</w:t>
      </w:r>
      <w:r w:rsidRPr="00C71B26">
        <w:rPr>
          <w:rFonts w:ascii="Arial" w:hAnsi="Arial" w:cs="Arial"/>
          <w:i/>
          <w:iCs/>
        </w:rPr>
        <w:t>s</w:t>
      </w:r>
      <w:r w:rsidR="008E4CA4" w:rsidRPr="00C71B26">
        <w:rPr>
          <w:rFonts w:ascii="Arial" w:hAnsi="Arial" w:cs="Arial"/>
          <w:i/>
          <w:iCs/>
        </w:rPr>
        <w:t>)</w:t>
      </w:r>
      <w:r w:rsidRPr="00C71B26">
        <w:rPr>
          <w:rFonts w:ascii="Arial" w:hAnsi="Arial" w:cs="Arial"/>
          <w:i/>
          <w:iCs/>
        </w:rPr>
        <w:t xml:space="preserve"> and the date.</w:t>
      </w:r>
    </w:p>
    <w:p w14:paraId="0E0A10C3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021BAA">
        <w:rPr>
          <w:rFonts w:ascii="Consolas" w:eastAsia="Times New Roman" w:hAnsi="Consolas" w:cs="Times New Roman"/>
          <w:color w:val="8B949E"/>
          <w:sz w:val="21"/>
          <w:szCs w:val="21"/>
        </w:rPr>
        <w:t>/*</w:t>
      </w:r>
    </w:p>
    <w:p w14:paraId="3331C250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021BAA">
        <w:rPr>
          <w:rFonts w:ascii="Consolas" w:eastAsia="Times New Roman" w:hAnsi="Consolas" w:cs="Times New Roman"/>
          <w:color w:val="8B949E"/>
          <w:sz w:val="21"/>
          <w:szCs w:val="21"/>
        </w:rPr>
        <w:t>    Blessing Abumere</w:t>
      </w:r>
    </w:p>
    <w:p w14:paraId="16F836C1" w14:textId="3D6C0A75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021BAA">
        <w:rPr>
          <w:rFonts w:ascii="Consolas" w:eastAsia="Times New Roman" w:hAnsi="Consolas" w:cs="Times New Roman"/>
          <w:color w:val="8B949E"/>
          <w:sz w:val="21"/>
          <w:szCs w:val="21"/>
        </w:rPr>
        <w:t xml:space="preserve">    9/7/2022 </w:t>
      </w:r>
      <w:r w:rsidR="00A430CE">
        <w:rPr>
          <w:rFonts w:ascii="Consolas" w:eastAsia="Times New Roman" w:hAnsi="Consolas" w:cs="Times New Roman"/>
          <w:color w:val="8B949E"/>
          <w:sz w:val="21"/>
          <w:szCs w:val="21"/>
        </w:rPr>
        <w:t>3:20 pm</w:t>
      </w:r>
    </w:p>
    <w:p w14:paraId="4B594CB9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021BAA">
        <w:rPr>
          <w:rFonts w:ascii="Consolas" w:eastAsia="Times New Roman" w:hAnsi="Consolas" w:cs="Times New Roman"/>
          <w:color w:val="8B949E"/>
          <w:sz w:val="21"/>
          <w:szCs w:val="21"/>
        </w:rPr>
        <w:t>    GEN COMPUTER SCI (COSC175006)-1224</w:t>
      </w:r>
    </w:p>
    <w:p w14:paraId="3BE14167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021BAA">
        <w:rPr>
          <w:rFonts w:ascii="Consolas" w:eastAsia="Times New Roman" w:hAnsi="Consolas" w:cs="Times New Roman"/>
          <w:color w:val="8B949E"/>
          <w:sz w:val="21"/>
          <w:szCs w:val="21"/>
        </w:rPr>
        <w:t>*/</w:t>
      </w:r>
    </w:p>
    <w:p w14:paraId="4B96F159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021BAA">
        <w:rPr>
          <w:rFonts w:ascii="Consolas" w:eastAsia="Times New Roman" w:hAnsi="Consolas" w:cs="Times New Roman"/>
          <w:color w:val="FF7B72"/>
          <w:sz w:val="21"/>
          <w:szCs w:val="21"/>
        </w:rPr>
        <w:t>#include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021BAA">
        <w:rPr>
          <w:rFonts w:ascii="Consolas" w:eastAsia="Times New Roman" w:hAnsi="Consolas" w:cs="Times New Roman"/>
          <w:color w:val="A5D6FF"/>
          <w:sz w:val="21"/>
          <w:szCs w:val="21"/>
        </w:rPr>
        <w:t>&lt;iostream&gt;</w:t>
      </w:r>
    </w:p>
    <w:p w14:paraId="78B5B081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021BAA">
        <w:rPr>
          <w:rFonts w:ascii="Consolas" w:eastAsia="Times New Roman" w:hAnsi="Consolas" w:cs="Times New Roman"/>
          <w:color w:val="FF7B72"/>
          <w:sz w:val="21"/>
          <w:szCs w:val="21"/>
        </w:rPr>
        <w:t>using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021BAA">
        <w:rPr>
          <w:rFonts w:ascii="Consolas" w:eastAsia="Times New Roman" w:hAnsi="Consolas" w:cs="Times New Roman"/>
          <w:color w:val="FF7B72"/>
          <w:sz w:val="21"/>
          <w:szCs w:val="21"/>
        </w:rPr>
        <w:t>namespace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021BAA">
        <w:rPr>
          <w:rFonts w:ascii="Consolas" w:eastAsia="Times New Roman" w:hAnsi="Consolas" w:cs="Times New Roman"/>
          <w:color w:val="FFA657"/>
          <w:sz w:val="21"/>
          <w:szCs w:val="21"/>
        </w:rPr>
        <w:t>std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6D414883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021BAA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021BAA">
        <w:rPr>
          <w:rFonts w:ascii="Consolas" w:eastAsia="Times New Roman" w:hAnsi="Consolas" w:cs="Times New Roman"/>
          <w:color w:val="D2A8FF"/>
          <w:sz w:val="21"/>
          <w:szCs w:val="21"/>
        </w:rPr>
        <w:t>main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>()</w:t>
      </w:r>
    </w:p>
    <w:p w14:paraId="7C87A8F8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>{</w:t>
      </w:r>
    </w:p>
    <w:p w14:paraId="7B6A3B22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021BAA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1; </w:t>
      </w:r>
    </w:p>
    <w:p w14:paraId="356B9019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021BAA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2 </w:t>
      </w:r>
    </w:p>
    <w:p w14:paraId="7A83D596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021BAA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avg; </w:t>
      </w:r>
    </w:p>
    <w:p w14:paraId="2EA5D8C6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2B79F262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cout </w:t>
      </w:r>
      <w:r w:rsidRPr="00021BAA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021BAA">
        <w:rPr>
          <w:rFonts w:ascii="Consolas" w:eastAsia="Times New Roman" w:hAnsi="Consolas" w:cs="Times New Roman"/>
          <w:color w:val="A5D6FF"/>
          <w:sz w:val="21"/>
          <w:szCs w:val="21"/>
        </w:rPr>
        <w:t>"Enter two numbers"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021BAA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endl; </w:t>
      </w:r>
    </w:p>
    <w:p w14:paraId="005453E6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cin </w:t>
      </w:r>
      <w:r w:rsidRPr="00021BAA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1 </w:t>
      </w:r>
      <w:r w:rsidRPr="00021BAA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2; </w:t>
      </w:r>
    </w:p>
    <w:p w14:paraId="3E235E2B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avg </w:t>
      </w:r>
      <w:r w:rsidRPr="00021BAA">
        <w:rPr>
          <w:rFonts w:ascii="Consolas" w:eastAsia="Times New Roman" w:hAnsi="Consolas" w:cs="Times New Roman"/>
          <w:color w:val="FF7B72"/>
          <w:sz w:val="21"/>
          <w:szCs w:val="21"/>
        </w:rPr>
        <w:t>=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1 </w:t>
      </w:r>
      <w:r w:rsidRPr="00021BAA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2</w:t>
      </w:r>
      <w:r w:rsidRPr="00021BAA">
        <w:rPr>
          <w:rFonts w:ascii="Consolas" w:eastAsia="Times New Roman" w:hAnsi="Consolas" w:cs="Times New Roman"/>
          <w:color w:val="FF7B72"/>
          <w:sz w:val="21"/>
          <w:szCs w:val="21"/>
        </w:rPr>
        <w:t>/</w:t>
      </w:r>
      <w:r w:rsidRPr="00021BAA">
        <w:rPr>
          <w:rFonts w:ascii="Consolas" w:eastAsia="Times New Roman" w:hAnsi="Consolas" w:cs="Times New Roman"/>
          <w:color w:val="79C0FF"/>
          <w:sz w:val="21"/>
          <w:szCs w:val="21"/>
        </w:rPr>
        <w:t>2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; </w:t>
      </w:r>
    </w:p>
    <w:p w14:paraId="6DE079A0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cout </w:t>
      </w:r>
      <w:r w:rsidRPr="00021BAA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021BAA">
        <w:rPr>
          <w:rFonts w:ascii="Consolas" w:eastAsia="Times New Roman" w:hAnsi="Consolas" w:cs="Times New Roman"/>
          <w:color w:val="A5D6FF"/>
          <w:sz w:val="21"/>
          <w:szCs w:val="21"/>
        </w:rPr>
        <w:t>"The average is "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021BAA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avg;</w:t>
      </w:r>
    </w:p>
    <w:p w14:paraId="57A6EDD4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39FEBDD9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>       </w:t>
      </w:r>
      <w:r w:rsidRPr="00021BAA">
        <w:rPr>
          <w:rFonts w:ascii="Consolas" w:eastAsia="Times New Roman" w:hAnsi="Consolas" w:cs="Times New Roman"/>
          <w:color w:val="FF7B72"/>
          <w:sz w:val="21"/>
          <w:szCs w:val="21"/>
        </w:rPr>
        <w:t>return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021BAA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7CC613E2" w14:textId="77777777" w:rsidR="00021BAA" w:rsidRPr="00021BAA" w:rsidRDefault="00021BAA" w:rsidP="00021BAA">
      <w:pPr>
        <w:pStyle w:val="ListParagraph"/>
        <w:numPr>
          <w:ilvl w:val="0"/>
          <w:numId w:val="1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021BAA">
        <w:rPr>
          <w:rFonts w:ascii="Consolas" w:eastAsia="Times New Roman" w:hAnsi="Consolas" w:cs="Times New Roman"/>
          <w:color w:val="C9D1D9"/>
          <w:sz w:val="21"/>
          <w:szCs w:val="21"/>
        </w:rPr>
        <w:t>}</w:t>
      </w:r>
    </w:p>
    <w:p w14:paraId="0FE61C3A" w14:textId="77777777" w:rsidR="000F71BB" w:rsidRPr="000E26C0" w:rsidRDefault="000F71BB" w:rsidP="000F71BB">
      <w:pPr>
        <w:rPr>
          <w:rFonts w:ascii="Consolas" w:hAnsi="Consolas" w:cs="Arial"/>
        </w:rPr>
      </w:pPr>
    </w:p>
    <w:p w14:paraId="09D587B5" w14:textId="33B6B2E3" w:rsidR="00645526" w:rsidRDefault="0039437D" w:rsidP="0039437D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Try to compile. There should be a </w:t>
      </w:r>
      <w:r w:rsidRPr="00C71B26">
        <w:rPr>
          <w:rFonts w:ascii="Arial" w:hAnsi="Arial" w:cs="Arial"/>
          <w:b/>
          <w:i/>
          <w:iCs/>
        </w:rPr>
        <w:t>syntax error</w:t>
      </w:r>
      <w:r w:rsidRPr="00C71B26">
        <w:rPr>
          <w:rFonts w:ascii="Arial" w:hAnsi="Arial" w:cs="Arial"/>
          <w:i/>
          <w:iCs/>
        </w:rPr>
        <w:t xml:space="preserve">. The compiler should give some indication of where the error occurred. </w:t>
      </w:r>
      <w:r w:rsidR="00F317A9" w:rsidRPr="00C71B26">
        <w:rPr>
          <w:rFonts w:ascii="Arial" w:hAnsi="Arial" w:cs="Arial"/>
          <w:i/>
          <w:iCs/>
        </w:rPr>
        <w:t>Attempt to c</w:t>
      </w:r>
      <w:r w:rsidRPr="00C71B26">
        <w:rPr>
          <w:rFonts w:ascii="Arial" w:hAnsi="Arial" w:cs="Arial"/>
          <w:i/>
          <w:iCs/>
        </w:rPr>
        <w:t>orrect the error and compile again.</w:t>
      </w:r>
    </w:p>
    <w:p w14:paraId="02F97427" w14:textId="6E24C271" w:rsidR="00E76840" w:rsidRPr="00C71B26" w:rsidRDefault="00E76840" w:rsidP="000E26C0">
      <w:pPr>
        <w:pStyle w:val="ListParagraph"/>
        <w:ind w:left="1800"/>
        <w:rPr>
          <w:rFonts w:ascii="Arial" w:hAnsi="Arial" w:cs="Arial"/>
          <w:i/>
          <w:iCs/>
        </w:rPr>
      </w:pPr>
    </w:p>
    <w:p w14:paraId="5FC3EBCA" w14:textId="77777777" w:rsidR="0039437D" w:rsidRPr="00C71B26" w:rsidRDefault="0039437D" w:rsidP="0039437D">
      <w:pPr>
        <w:pStyle w:val="ListParagraph"/>
        <w:rPr>
          <w:rFonts w:ascii="Arial" w:hAnsi="Arial" w:cs="Arial"/>
          <w:i/>
          <w:iCs/>
        </w:rPr>
      </w:pPr>
    </w:p>
    <w:p w14:paraId="7A3997B2" w14:textId="42660274" w:rsidR="0039437D" w:rsidRDefault="0039437D" w:rsidP="0039437D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>Run the program several times, entering different values. Examine the output carefully. Is it what you expect?</w:t>
      </w:r>
      <w:r w:rsidR="00942478" w:rsidRPr="00C71B26">
        <w:rPr>
          <w:rFonts w:ascii="Arial" w:hAnsi="Arial" w:cs="Arial"/>
          <w:i/>
          <w:iCs/>
        </w:rPr>
        <w:t xml:space="preserve"> There should be a </w:t>
      </w:r>
      <w:r w:rsidR="00942478" w:rsidRPr="00C71B26">
        <w:rPr>
          <w:rFonts w:ascii="Arial" w:hAnsi="Arial" w:cs="Arial"/>
          <w:b/>
          <w:i/>
          <w:iCs/>
        </w:rPr>
        <w:t>logic error</w:t>
      </w:r>
      <w:r w:rsidR="00942478" w:rsidRPr="00C71B26">
        <w:rPr>
          <w:rFonts w:ascii="Arial" w:hAnsi="Arial" w:cs="Arial"/>
          <w:i/>
          <w:iCs/>
        </w:rPr>
        <w:t xml:space="preserve"> or </w:t>
      </w:r>
      <w:r w:rsidR="00F317A9" w:rsidRPr="00C71B26">
        <w:rPr>
          <w:rFonts w:ascii="Arial" w:hAnsi="Arial" w:cs="Arial"/>
          <w:i/>
          <w:iCs/>
        </w:rPr>
        <w:t xml:space="preserve">a </w:t>
      </w:r>
      <w:r w:rsidR="00942478" w:rsidRPr="00C71B26">
        <w:rPr>
          <w:rFonts w:ascii="Arial" w:hAnsi="Arial" w:cs="Arial"/>
          <w:i/>
          <w:iCs/>
        </w:rPr>
        <w:t>bug. See if you can correct it.</w:t>
      </w:r>
    </w:p>
    <w:p w14:paraId="6EE84602" w14:textId="77777777" w:rsidR="000E26C0" w:rsidRDefault="000E26C0" w:rsidP="000E26C0">
      <w:pPr>
        <w:pStyle w:val="ListParagraph"/>
        <w:ind w:left="1080"/>
        <w:rPr>
          <w:rFonts w:ascii="Arial" w:hAnsi="Arial" w:cs="Arial"/>
          <w:i/>
          <w:iCs/>
        </w:rPr>
      </w:pPr>
    </w:p>
    <w:p w14:paraId="6C7D846E" w14:textId="50127390" w:rsidR="00FA4486" w:rsidRDefault="00942478" w:rsidP="00942478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Test your program to make sure it functions as you expect. </w:t>
      </w:r>
    </w:p>
    <w:p w14:paraId="3013EF64" w14:textId="7B54D519" w:rsidR="006C2F22" w:rsidRDefault="006C2F22" w:rsidP="006C2F22">
      <w:pPr>
        <w:rPr>
          <w:rFonts w:ascii="Arial" w:hAnsi="Arial" w:cs="Arial"/>
          <w:i/>
          <w:iCs/>
        </w:rPr>
      </w:pPr>
    </w:p>
    <w:p w14:paraId="5C875F25" w14:textId="5059F864" w:rsidR="00CB2AC1" w:rsidRPr="009F0B21" w:rsidRDefault="00CB2AC1" w:rsidP="009F0B21">
      <w:pPr>
        <w:rPr>
          <w:rFonts w:ascii="Arial" w:hAnsi="Arial" w:cs="Arial"/>
          <w:i/>
          <w:iCs/>
        </w:rPr>
      </w:pPr>
    </w:p>
    <w:p w14:paraId="269AE806" w14:textId="77777777" w:rsidR="00CB2AC1" w:rsidRPr="00C71B26" w:rsidRDefault="00CB2AC1" w:rsidP="00C6259F">
      <w:pPr>
        <w:pStyle w:val="ListParagraph"/>
        <w:rPr>
          <w:rFonts w:ascii="Arial" w:hAnsi="Arial" w:cs="Arial"/>
          <w:i/>
          <w:iCs/>
        </w:rPr>
      </w:pPr>
    </w:p>
    <w:p w14:paraId="65E3A6F7" w14:textId="17225904" w:rsidR="00C6259F" w:rsidRPr="00C5656F" w:rsidRDefault="00C6259F" w:rsidP="00942478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  <w:u w:val="single"/>
        </w:rPr>
        <w:t>SUBMIT your co</w:t>
      </w:r>
      <w:r w:rsidR="00D455B7" w:rsidRPr="00C71B26">
        <w:rPr>
          <w:rFonts w:ascii="Arial" w:hAnsi="Arial" w:cs="Arial"/>
          <w:b/>
          <w:i/>
          <w:iCs/>
          <w:u w:val="single"/>
        </w:rPr>
        <w:t xml:space="preserve">rrected </w:t>
      </w:r>
      <w:r w:rsidR="000225AC" w:rsidRPr="00C71B26">
        <w:rPr>
          <w:rFonts w:ascii="Arial" w:hAnsi="Arial" w:cs="Arial"/>
          <w:b/>
          <w:i/>
          <w:iCs/>
          <w:u w:val="single"/>
        </w:rPr>
        <w:t>code</w:t>
      </w:r>
      <w:r w:rsidRPr="00C71B26">
        <w:rPr>
          <w:rFonts w:ascii="Arial" w:hAnsi="Arial" w:cs="Arial"/>
          <w:b/>
          <w:i/>
          <w:iCs/>
          <w:u w:val="single"/>
        </w:rPr>
        <w:t xml:space="preserve">, and </w:t>
      </w:r>
      <w:r w:rsidR="009F6BBA">
        <w:rPr>
          <w:rFonts w:ascii="Arial" w:hAnsi="Arial" w:cs="Arial"/>
          <w:b/>
          <w:i/>
          <w:iCs/>
          <w:u w:val="single"/>
        </w:rPr>
        <w:t xml:space="preserve">a </w:t>
      </w:r>
      <w:r w:rsidRPr="00C71B26">
        <w:rPr>
          <w:rFonts w:ascii="Arial" w:hAnsi="Arial" w:cs="Arial"/>
          <w:b/>
          <w:i/>
          <w:iCs/>
          <w:u w:val="single"/>
        </w:rPr>
        <w:t>sample</w:t>
      </w:r>
      <w:r w:rsidR="00D455B7" w:rsidRPr="00C71B26">
        <w:rPr>
          <w:rFonts w:ascii="Arial" w:hAnsi="Arial" w:cs="Arial"/>
          <w:b/>
          <w:i/>
          <w:iCs/>
          <w:u w:val="single"/>
        </w:rPr>
        <w:t xml:space="preserve"> of</w:t>
      </w:r>
      <w:r w:rsidRPr="00C71B26">
        <w:rPr>
          <w:rFonts w:ascii="Arial" w:hAnsi="Arial" w:cs="Arial"/>
          <w:b/>
          <w:i/>
          <w:iCs/>
          <w:u w:val="single"/>
        </w:rPr>
        <w:t xml:space="preserve"> output (Below):</w:t>
      </w:r>
    </w:p>
    <w:p w14:paraId="789A9129" w14:textId="77777777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F0B21">
        <w:rPr>
          <w:rFonts w:ascii="Consolas" w:eastAsia="Times New Roman" w:hAnsi="Consolas" w:cs="Times New Roman"/>
          <w:color w:val="8B949E"/>
          <w:sz w:val="21"/>
          <w:szCs w:val="21"/>
        </w:rPr>
        <w:t>/*</w:t>
      </w:r>
    </w:p>
    <w:p w14:paraId="5CBFC31C" w14:textId="77777777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F0B21">
        <w:rPr>
          <w:rFonts w:ascii="Consolas" w:eastAsia="Times New Roman" w:hAnsi="Consolas" w:cs="Times New Roman"/>
          <w:color w:val="8B949E"/>
          <w:sz w:val="21"/>
          <w:szCs w:val="21"/>
        </w:rPr>
        <w:t>    Blessing Abumere</w:t>
      </w:r>
    </w:p>
    <w:p w14:paraId="43ACF4B2" w14:textId="77777777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F0B21">
        <w:rPr>
          <w:rFonts w:ascii="Consolas" w:eastAsia="Times New Roman" w:hAnsi="Consolas" w:cs="Times New Roman"/>
          <w:color w:val="8B949E"/>
          <w:sz w:val="21"/>
          <w:szCs w:val="21"/>
        </w:rPr>
        <w:t>    9/7/2022 3:20pm</w:t>
      </w:r>
    </w:p>
    <w:p w14:paraId="5D341D3D" w14:textId="77777777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F0B21">
        <w:rPr>
          <w:rFonts w:ascii="Consolas" w:eastAsia="Times New Roman" w:hAnsi="Consolas" w:cs="Times New Roman"/>
          <w:color w:val="8B949E"/>
          <w:sz w:val="21"/>
          <w:szCs w:val="21"/>
        </w:rPr>
        <w:t>    GEN COMPUTER SCI (COSC175006)-1224</w:t>
      </w:r>
    </w:p>
    <w:p w14:paraId="33529F6D" w14:textId="77777777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F0B21">
        <w:rPr>
          <w:rFonts w:ascii="Consolas" w:eastAsia="Times New Roman" w:hAnsi="Consolas" w:cs="Times New Roman"/>
          <w:color w:val="8B949E"/>
          <w:sz w:val="21"/>
          <w:szCs w:val="21"/>
        </w:rPr>
        <w:t>*/</w:t>
      </w:r>
    </w:p>
    <w:p w14:paraId="03BAF284" w14:textId="77777777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F0B21">
        <w:rPr>
          <w:rFonts w:ascii="Consolas" w:eastAsia="Times New Roman" w:hAnsi="Consolas" w:cs="Times New Roman"/>
          <w:color w:val="FF7B72"/>
          <w:sz w:val="21"/>
          <w:szCs w:val="21"/>
        </w:rPr>
        <w:t>#include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F0B21">
        <w:rPr>
          <w:rFonts w:ascii="Consolas" w:eastAsia="Times New Roman" w:hAnsi="Consolas" w:cs="Times New Roman"/>
          <w:color w:val="A5D6FF"/>
          <w:sz w:val="21"/>
          <w:szCs w:val="21"/>
        </w:rPr>
        <w:t>&lt;iostream&gt;</w:t>
      </w:r>
    </w:p>
    <w:p w14:paraId="35F6643B" w14:textId="77777777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F0B21">
        <w:rPr>
          <w:rFonts w:ascii="Consolas" w:eastAsia="Times New Roman" w:hAnsi="Consolas" w:cs="Times New Roman"/>
          <w:color w:val="FF7B72"/>
          <w:sz w:val="21"/>
          <w:szCs w:val="21"/>
        </w:rPr>
        <w:t>using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F0B21">
        <w:rPr>
          <w:rFonts w:ascii="Consolas" w:eastAsia="Times New Roman" w:hAnsi="Consolas" w:cs="Times New Roman"/>
          <w:color w:val="FF7B72"/>
          <w:sz w:val="21"/>
          <w:szCs w:val="21"/>
        </w:rPr>
        <w:t>namespace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F0B21">
        <w:rPr>
          <w:rFonts w:ascii="Consolas" w:eastAsia="Times New Roman" w:hAnsi="Consolas" w:cs="Times New Roman"/>
          <w:color w:val="FFA657"/>
          <w:sz w:val="21"/>
          <w:szCs w:val="21"/>
        </w:rPr>
        <w:t>std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487000B4" w14:textId="77777777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F0B21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F0B21">
        <w:rPr>
          <w:rFonts w:ascii="Consolas" w:eastAsia="Times New Roman" w:hAnsi="Consolas" w:cs="Times New Roman"/>
          <w:color w:val="D2A8FF"/>
          <w:sz w:val="21"/>
          <w:szCs w:val="21"/>
        </w:rPr>
        <w:t>main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>()</w:t>
      </w:r>
    </w:p>
    <w:p w14:paraId="0BD7C7FE" w14:textId="77777777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>{</w:t>
      </w:r>
    </w:p>
    <w:p w14:paraId="70202380" w14:textId="77777777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9F0B21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1; </w:t>
      </w:r>
    </w:p>
    <w:p w14:paraId="1BFEE99A" w14:textId="77777777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9F0B21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2; </w:t>
      </w:r>
    </w:p>
    <w:p w14:paraId="1D54756A" w14:textId="77777777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9F0B21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 avg; </w:t>
      </w:r>
    </w:p>
    <w:p w14:paraId="4C292D63" w14:textId="77777777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62BF0C8C" w14:textId="77777777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cout </w:t>
      </w:r>
      <w:r w:rsidRPr="009F0B21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F0B21">
        <w:rPr>
          <w:rFonts w:ascii="Consolas" w:eastAsia="Times New Roman" w:hAnsi="Consolas" w:cs="Times New Roman"/>
          <w:color w:val="A5D6FF"/>
          <w:sz w:val="21"/>
          <w:szCs w:val="21"/>
        </w:rPr>
        <w:t>"Enter two numbers"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F0B21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 endl; </w:t>
      </w:r>
    </w:p>
    <w:p w14:paraId="5651520A" w14:textId="77777777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cin </w:t>
      </w:r>
      <w:r w:rsidRPr="009F0B21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1 </w:t>
      </w:r>
      <w:r w:rsidRPr="009F0B21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2; </w:t>
      </w:r>
    </w:p>
    <w:p w14:paraId="08C53B27" w14:textId="4135E362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avg </w:t>
      </w:r>
      <w:r w:rsidRPr="009F0B21">
        <w:rPr>
          <w:rFonts w:ascii="Consolas" w:eastAsia="Times New Roman" w:hAnsi="Consolas" w:cs="Times New Roman"/>
          <w:color w:val="FF7B72"/>
          <w:sz w:val="21"/>
          <w:szCs w:val="21"/>
        </w:rPr>
        <w:t>=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num1 </w:t>
      </w:r>
      <w:r w:rsidRPr="009F0B21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2) </w:t>
      </w:r>
      <w:r w:rsidRPr="009F0B21">
        <w:rPr>
          <w:rFonts w:ascii="Consolas" w:eastAsia="Times New Roman" w:hAnsi="Consolas" w:cs="Times New Roman"/>
          <w:color w:val="FF7B72"/>
          <w:sz w:val="21"/>
          <w:szCs w:val="21"/>
        </w:rPr>
        <w:t>/</w:t>
      </w:r>
      <w:r w:rsidRPr="009F0B21">
        <w:rPr>
          <w:rFonts w:ascii="Consolas" w:eastAsia="Times New Roman" w:hAnsi="Consolas" w:cs="Times New Roman"/>
          <w:color w:val="79C0FF"/>
          <w:sz w:val="21"/>
          <w:szCs w:val="21"/>
        </w:rPr>
        <w:t>2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; </w:t>
      </w:r>
    </w:p>
    <w:p w14:paraId="117B01C4" w14:textId="77777777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cout </w:t>
      </w:r>
      <w:r w:rsidRPr="009F0B21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F0B21">
        <w:rPr>
          <w:rFonts w:ascii="Consolas" w:eastAsia="Times New Roman" w:hAnsi="Consolas" w:cs="Times New Roman"/>
          <w:color w:val="A5D6FF"/>
          <w:sz w:val="21"/>
          <w:szCs w:val="21"/>
        </w:rPr>
        <w:t>"The average is "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F0B21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 avg;</w:t>
      </w:r>
    </w:p>
    <w:p w14:paraId="36FF7154" w14:textId="77777777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00AB750B" w14:textId="77777777" w:rsidR="009F0B21" w:rsidRPr="009F0B21" w:rsidRDefault="009F0B21" w:rsidP="006D428F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>       </w:t>
      </w:r>
      <w:r w:rsidRPr="009F0B21">
        <w:rPr>
          <w:rFonts w:ascii="Consolas" w:eastAsia="Times New Roman" w:hAnsi="Consolas" w:cs="Times New Roman"/>
          <w:color w:val="FF7B72"/>
          <w:sz w:val="21"/>
          <w:szCs w:val="21"/>
        </w:rPr>
        <w:t>return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F0B21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3CC626AE" w14:textId="10271726" w:rsidR="00C5656F" w:rsidRPr="00FE344B" w:rsidRDefault="009F0B21" w:rsidP="00FE344B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F0B21">
        <w:rPr>
          <w:rFonts w:ascii="Consolas" w:eastAsia="Times New Roman" w:hAnsi="Consolas" w:cs="Times New Roman"/>
          <w:color w:val="C9D1D9"/>
          <w:sz w:val="21"/>
          <w:szCs w:val="21"/>
        </w:rPr>
        <w:t>}</w:t>
      </w:r>
    </w:p>
    <w:p w14:paraId="6E5447B8" w14:textId="3704E677" w:rsidR="00C93742" w:rsidRPr="00C93742" w:rsidRDefault="001F43BD" w:rsidP="00C93742">
      <w:pPr>
        <w:pStyle w:val="ListParagraph"/>
        <w:rPr>
          <w:rFonts w:ascii="Arial" w:hAnsi="Arial" w:cs="Arial"/>
          <w:i/>
          <w:iCs/>
        </w:rPr>
      </w:pPr>
      <w:r w:rsidRPr="001F43BD">
        <w:rPr>
          <w:rFonts w:ascii="Arial" w:hAnsi="Arial" w:cs="Arial"/>
          <w:i/>
          <w:iCs/>
          <w:noProof/>
        </w:rPr>
        <w:drawing>
          <wp:inline distT="0" distB="0" distL="0" distR="0" wp14:anchorId="520A410A" wp14:editId="3A6404B6">
            <wp:extent cx="5492115" cy="6318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3850" cy="63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261F2" w14:textId="2A1583A0" w:rsidR="00C93742" w:rsidRPr="00EA445F" w:rsidRDefault="001F43BD" w:rsidP="001F43BD">
      <w:pPr>
        <w:tabs>
          <w:tab w:val="left" w:pos="8028"/>
        </w:tabs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ab/>
      </w:r>
    </w:p>
    <w:p w14:paraId="29B352B2" w14:textId="77777777" w:rsidR="00FA4486" w:rsidRPr="00C71B26" w:rsidRDefault="00FA4486" w:rsidP="00FA4486">
      <w:pPr>
        <w:pStyle w:val="ListParagraph"/>
        <w:rPr>
          <w:rFonts w:ascii="Arial" w:hAnsi="Arial" w:cs="Arial"/>
          <w:b/>
          <w:i/>
          <w:iCs/>
          <w:u w:val="single"/>
        </w:rPr>
      </w:pPr>
    </w:p>
    <w:p w14:paraId="3A447F65" w14:textId="4E594DD8" w:rsidR="00942478" w:rsidRPr="00C71B26" w:rsidRDefault="00942478" w:rsidP="00FA4486">
      <w:pPr>
        <w:pStyle w:val="ListParagraph"/>
        <w:ind w:left="1080"/>
        <w:rPr>
          <w:rFonts w:ascii="Arial" w:hAnsi="Arial" w:cs="Arial"/>
          <w:i/>
          <w:iCs/>
        </w:rPr>
      </w:pPr>
    </w:p>
    <w:p w14:paraId="5AFAB208" w14:textId="77777777" w:rsidR="000629C9" w:rsidRPr="00C71B26" w:rsidRDefault="000629C9" w:rsidP="002E6225">
      <w:pPr>
        <w:ind w:firstLine="720"/>
        <w:contextualSpacing/>
        <w:rPr>
          <w:rFonts w:ascii="Arial" w:hAnsi="Arial" w:cs="Arial"/>
          <w:i/>
          <w:iCs/>
        </w:rPr>
      </w:pPr>
    </w:p>
    <w:p w14:paraId="452C7D44" w14:textId="77777777" w:rsidR="001204A6" w:rsidRPr="00C71B26" w:rsidRDefault="001204A6" w:rsidP="002E6225">
      <w:pPr>
        <w:ind w:firstLine="720"/>
        <w:contextualSpacing/>
        <w:rPr>
          <w:rFonts w:ascii="Arial" w:hAnsi="Arial" w:cs="Arial"/>
          <w:i/>
          <w:iCs/>
        </w:rPr>
      </w:pPr>
    </w:p>
    <w:p w14:paraId="70D8279F" w14:textId="7D38C678" w:rsidR="00942478" w:rsidRPr="00C71B26" w:rsidRDefault="009B2097" w:rsidP="002E6225">
      <w:pPr>
        <w:ind w:firstLine="720"/>
        <w:contextualSpacing/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</w:rPr>
        <w:t xml:space="preserve">Answer the following </w:t>
      </w:r>
      <w:r w:rsidR="00942478" w:rsidRPr="00C71B26">
        <w:rPr>
          <w:rFonts w:ascii="Arial" w:hAnsi="Arial" w:cs="Arial"/>
          <w:b/>
          <w:i/>
          <w:iCs/>
        </w:rPr>
        <w:t>Lab Questions</w:t>
      </w:r>
      <w:r w:rsidR="000629C9" w:rsidRPr="00C71B26">
        <w:rPr>
          <w:rFonts w:ascii="Arial" w:hAnsi="Arial" w:cs="Arial"/>
          <w:i/>
          <w:iCs/>
        </w:rPr>
        <w:t>:</w:t>
      </w:r>
    </w:p>
    <w:p w14:paraId="32F962FF" w14:textId="4EA32F8C" w:rsidR="00942478" w:rsidRDefault="00F65101" w:rsidP="002E6225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What is the role of the compiler?  </w:t>
      </w:r>
    </w:p>
    <w:p w14:paraId="6563F02A" w14:textId="505E20E3" w:rsidR="00A75950" w:rsidRPr="00C71B26" w:rsidRDefault="006742E6" w:rsidP="00A75950">
      <w:pPr>
        <w:pStyle w:val="ListParagraph"/>
        <w:numPr>
          <w:ilvl w:val="1"/>
          <w:numId w:val="3"/>
        </w:numPr>
        <w:rPr>
          <w:rFonts w:ascii="Arial" w:hAnsi="Arial" w:cs="Arial"/>
          <w:i/>
          <w:iCs/>
        </w:rPr>
      </w:pPr>
      <w:r>
        <w:rPr>
          <w:rFonts w:ascii="Arial" w:hAnsi="Arial" w:cs="Arial"/>
        </w:rPr>
        <w:t xml:space="preserve">The role of a compiler is to take the </w:t>
      </w:r>
      <w:r w:rsidR="001F43BD">
        <w:rPr>
          <w:rFonts w:ascii="Arial" w:hAnsi="Arial" w:cs="Arial"/>
        </w:rPr>
        <w:t xml:space="preserve">code of a </w:t>
      </w:r>
      <w:r>
        <w:rPr>
          <w:rFonts w:ascii="Arial" w:hAnsi="Arial" w:cs="Arial"/>
        </w:rPr>
        <w:t>high</w:t>
      </w:r>
      <w:r w:rsidR="00BD6F72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level programming </w:t>
      </w:r>
      <w:r w:rsidR="00BD6F72">
        <w:rPr>
          <w:rFonts w:ascii="Arial" w:hAnsi="Arial" w:cs="Arial"/>
        </w:rPr>
        <w:t xml:space="preserve">language and </w:t>
      </w:r>
      <w:r w:rsidR="00863854">
        <w:rPr>
          <w:rFonts w:ascii="Arial" w:hAnsi="Arial" w:cs="Arial"/>
        </w:rPr>
        <w:t>convert the code into machine</w:t>
      </w:r>
      <w:r w:rsidR="003C7BCB">
        <w:rPr>
          <w:rFonts w:ascii="Arial" w:hAnsi="Arial" w:cs="Arial"/>
        </w:rPr>
        <w:t xml:space="preserve"> code.</w:t>
      </w:r>
      <w:r w:rsidR="00BD6F72">
        <w:rPr>
          <w:rFonts w:ascii="Arial" w:hAnsi="Arial" w:cs="Arial"/>
        </w:rPr>
        <w:t xml:space="preserve"> </w:t>
      </w:r>
    </w:p>
    <w:p w14:paraId="70464886" w14:textId="13446CED" w:rsidR="00F65101" w:rsidRDefault="00F65101" w:rsidP="00F65101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>What was the syntax error in the above program?</w:t>
      </w:r>
    </w:p>
    <w:p w14:paraId="43138DF3" w14:textId="43760B06" w:rsidR="000E26C0" w:rsidRPr="00C71B26" w:rsidRDefault="000E26C0" w:rsidP="000E26C0">
      <w:pPr>
        <w:pStyle w:val="ListParagraph"/>
        <w:numPr>
          <w:ilvl w:val="1"/>
          <w:numId w:val="3"/>
        </w:numPr>
        <w:rPr>
          <w:rFonts w:ascii="Arial" w:hAnsi="Arial" w:cs="Arial"/>
          <w:i/>
          <w:iCs/>
        </w:rPr>
      </w:pPr>
      <w:r>
        <w:rPr>
          <w:rFonts w:ascii="Arial" w:hAnsi="Arial" w:cs="Arial"/>
        </w:rPr>
        <w:t xml:space="preserve">The error is that </w:t>
      </w:r>
      <w:r w:rsidR="00C351FA">
        <w:rPr>
          <w:rFonts w:ascii="Arial" w:hAnsi="Arial" w:cs="Arial"/>
        </w:rPr>
        <w:t xml:space="preserve">the line containing </w:t>
      </w:r>
      <w:r w:rsidRPr="00D816C7">
        <w:rPr>
          <w:rFonts w:ascii="Arial" w:hAnsi="Arial" w:cs="Arial"/>
          <w:highlight w:val="red"/>
        </w:rPr>
        <w:t>float num2</w:t>
      </w:r>
      <w:r>
        <w:rPr>
          <w:rFonts w:ascii="Arial" w:hAnsi="Arial" w:cs="Arial"/>
        </w:rPr>
        <w:t xml:space="preserve"> does not end with a semicolon</w:t>
      </w:r>
      <w:r w:rsidR="00C351FA">
        <w:rPr>
          <w:rFonts w:ascii="Arial" w:hAnsi="Arial" w:cs="Arial"/>
        </w:rPr>
        <w:t xml:space="preserve"> </w:t>
      </w:r>
    </w:p>
    <w:p w14:paraId="2457AEE6" w14:textId="5FD2ADBD" w:rsidR="00942478" w:rsidRDefault="00942478" w:rsidP="002E6225">
      <w:pPr>
        <w:pStyle w:val="ListParagraph"/>
        <w:numPr>
          <w:ilvl w:val="0"/>
          <w:numId w:val="3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>What was the logic error in the above program?</w:t>
      </w:r>
    </w:p>
    <w:p w14:paraId="73771ADA" w14:textId="77777777" w:rsidR="000E26C0" w:rsidRPr="00D23D89" w:rsidRDefault="000E26C0" w:rsidP="000E26C0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D23D89">
        <w:rPr>
          <w:rFonts w:ascii="Arial" w:hAnsi="Arial" w:cs="Arial"/>
        </w:rPr>
        <w:t xml:space="preserve">The error is that </w:t>
      </w:r>
      <w:r>
        <w:rPr>
          <w:rFonts w:ascii="Arial" w:hAnsi="Arial" w:cs="Arial"/>
        </w:rPr>
        <w:t xml:space="preserve">instead of </w:t>
      </w:r>
      <w:r w:rsidRPr="00CD107F">
        <w:rPr>
          <w:rFonts w:ascii="Arial" w:eastAsia="Times New Roman" w:hAnsi="Arial" w:cs="Arial"/>
          <w:i/>
          <w:iCs/>
          <w:sz w:val="19"/>
          <w:szCs w:val="19"/>
          <w:highlight w:val="red"/>
        </w:rPr>
        <w:t>avg = num1 + num2/2;</w:t>
      </w:r>
      <w:r>
        <w:rPr>
          <w:rFonts w:ascii="Arial" w:hAnsi="Arial" w:cs="Arial"/>
        </w:rPr>
        <w:t xml:space="preserve"> it should be </w:t>
      </w:r>
      <w:r w:rsidRPr="00C93742">
        <w:rPr>
          <w:rFonts w:ascii="Arial" w:eastAsia="Times New Roman" w:hAnsi="Arial" w:cs="Arial"/>
          <w:i/>
          <w:iCs/>
          <w:sz w:val="19"/>
          <w:szCs w:val="19"/>
          <w:highlight w:val="green"/>
        </w:rPr>
        <w:t>avg = (num1 + num2) /2</w:t>
      </w:r>
    </w:p>
    <w:p w14:paraId="3B4E1874" w14:textId="77777777" w:rsidR="000E26C0" w:rsidRPr="00C71B26" w:rsidRDefault="000E26C0" w:rsidP="000E26C0">
      <w:pPr>
        <w:pStyle w:val="ListParagraph"/>
        <w:rPr>
          <w:rFonts w:ascii="Arial" w:hAnsi="Arial" w:cs="Arial"/>
          <w:i/>
          <w:iCs/>
        </w:rPr>
      </w:pPr>
    </w:p>
    <w:p w14:paraId="306024F8" w14:textId="77777777" w:rsidR="000E26C0" w:rsidRPr="00C71B26" w:rsidRDefault="000E26C0" w:rsidP="000E26C0">
      <w:pPr>
        <w:pStyle w:val="ListParagraph"/>
        <w:ind w:left="1800"/>
        <w:rPr>
          <w:rFonts w:ascii="Arial" w:hAnsi="Arial" w:cs="Arial"/>
          <w:i/>
          <w:iCs/>
        </w:rPr>
      </w:pPr>
    </w:p>
    <w:p w14:paraId="5BEAAD94" w14:textId="77777777" w:rsidR="007439AD" w:rsidRPr="00C71B26" w:rsidRDefault="007439AD" w:rsidP="007439AD">
      <w:pPr>
        <w:ind w:left="720"/>
        <w:rPr>
          <w:rFonts w:ascii="Arial" w:hAnsi="Arial" w:cs="Arial"/>
          <w:i/>
          <w:iCs/>
        </w:rPr>
      </w:pPr>
    </w:p>
    <w:p w14:paraId="332763BB" w14:textId="77777777" w:rsidR="005A5F6A" w:rsidRPr="00C71B26" w:rsidRDefault="005A5F6A" w:rsidP="007439AD">
      <w:pPr>
        <w:ind w:left="720"/>
        <w:rPr>
          <w:rFonts w:ascii="Arial" w:hAnsi="Arial" w:cs="Arial"/>
          <w:i/>
          <w:iCs/>
        </w:rPr>
      </w:pPr>
    </w:p>
    <w:p w14:paraId="7F3331A3" w14:textId="77777777" w:rsidR="004E4792" w:rsidRPr="00C71B26" w:rsidRDefault="004E4792" w:rsidP="00981D15">
      <w:pPr>
        <w:pStyle w:val="ListParagraph"/>
        <w:ind w:left="1080"/>
        <w:rPr>
          <w:rFonts w:ascii="Arial" w:hAnsi="Arial" w:cs="Arial"/>
          <w:i/>
          <w:iCs/>
        </w:rPr>
      </w:pPr>
    </w:p>
    <w:p w14:paraId="68C7FB63" w14:textId="77777777" w:rsidR="006668DB" w:rsidRPr="00C71B26" w:rsidRDefault="006668DB" w:rsidP="00981D15">
      <w:pPr>
        <w:pStyle w:val="ListParagraph"/>
        <w:ind w:left="1080"/>
        <w:rPr>
          <w:rFonts w:ascii="Arial" w:hAnsi="Arial" w:cs="Arial"/>
          <w:i/>
          <w:iCs/>
        </w:rPr>
      </w:pPr>
    </w:p>
    <w:p w14:paraId="5A1ACF40" w14:textId="77777777" w:rsidR="00CB2AC1" w:rsidRDefault="006D35CD" w:rsidP="006D35CD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        </w:t>
      </w:r>
    </w:p>
    <w:p w14:paraId="42417380" w14:textId="77777777" w:rsidR="00CB2AC1" w:rsidRDefault="00CB2AC1" w:rsidP="006D35CD">
      <w:pPr>
        <w:rPr>
          <w:rFonts w:ascii="Arial" w:hAnsi="Arial" w:cs="Arial"/>
          <w:i/>
          <w:iCs/>
        </w:rPr>
      </w:pPr>
    </w:p>
    <w:p w14:paraId="31DAFDF5" w14:textId="518DA6B6" w:rsidR="006D35CD" w:rsidRPr="00C71B26" w:rsidRDefault="006D35CD" w:rsidP="006D35CD">
      <w:pPr>
        <w:rPr>
          <w:rFonts w:ascii="Arial" w:hAnsi="Arial" w:cs="Arial"/>
          <w:b/>
          <w:i/>
          <w:iCs/>
          <w:u w:val="single"/>
        </w:rPr>
      </w:pPr>
      <w:r w:rsidRPr="00C71B26">
        <w:rPr>
          <w:rFonts w:ascii="Arial" w:hAnsi="Arial" w:cs="Arial"/>
          <w:b/>
          <w:i/>
          <w:iCs/>
          <w:u w:val="single"/>
        </w:rPr>
        <w:t>Part</w:t>
      </w:r>
      <w:r w:rsidR="006343E8" w:rsidRPr="00C71B26">
        <w:rPr>
          <w:rFonts w:ascii="Arial" w:hAnsi="Arial" w:cs="Arial"/>
          <w:b/>
          <w:i/>
          <w:iCs/>
          <w:u w:val="single"/>
        </w:rPr>
        <w:t>2</w:t>
      </w:r>
      <w:r w:rsidR="00996211" w:rsidRPr="00C71B26">
        <w:rPr>
          <w:rFonts w:ascii="Arial" w:hAnsi="Arial" w:cs="Arial"/>
          <w:b/>
          <w:i/>
          <w:iCs/>
          <w:u w:val="single"/>
        </w:rPr>
        <w:t xml:space="preserve"> (</w:t>
      </w:r>
      <w:r w:rsidR="006343E8" w:rsidRPr="00C71B26">
        <w:rPr>
          <w:rFonts w:ascii="Arial" w:hAnsi="Arial" w:cs="Arial"/>
          <w:b/>
          <w:i/>
          <w:iCs/>
          <w:u w:val="single"/>
        </w:rPr>
        <w:t>5</w:t>
      </w:r>
      <w:r w:rsidR="00996211" w:rsidRPr="00C71B26">
        <w:rPr>
          <w:rFonts w:ascii="Arial" w:hAnsi="Arial" w:cs="Arial"/>
          <w:b/>
          <w:i/>
          <w:iCs/>
          <w:u w:val="single"/>
        </w:rPr>
        <w:t xml:space="preserve"> points)</w:t>
      </w:r>
      <w:r w:rsidRPr="00C71B26">
        <w:rPr>
          <w:rFonts w:ascii="Arial" w:hAnsi="Arial" w:cs="Arial"/>
          <w:b/>
          <w:i/>
          <w:iCs/>
          <w:u w:val="single"/>
        </w:rPr>
        <w:t>:</w:t>
      </w:r>
      <w:r w:rsidR="00871007" w:rsidRPr="00C71B26">
        <w:rPr>
          <w:rFonts w:ascii="Arial" w:hAnsi="Arial" w:cs="Arial"/>
          <w:b/>
          <w:i/>
          <w:iCs/>
          <w:u w:val="single"/>
        </w:rPr>
        <w:t xml:space="preserve"> </w:t>
      </w:r>
    </w:p>
    <w:p w14:paraId="394D60BE" w14:textId="77777777" w:rsidR="006D35CD" w:rsidRPr="00C71B26" w:rsidRDefault="006D35CD" w:rsidP="00981D15">
      <w:pPr>
        <w:pStyle w:val="ListParagraph"/>
        <w:ind w:left="1080"/>
        <w:rPr>
          <w:rFonts w:ascii="Arial" w:hAnsi="Arial" w:cs="Arial"/>
          <w:i/>
          <w:iCs/>
        </w:rPr>
      </w:pPr>
    </w:p>
    <w:p w14:paraId="390F6160" w14:textId="510DC59F" w:rsidR="00981D15" w:rsidRPr="00C71B26" w:rsidRDefault="0052354C" w:rsidP="00DB7D98">
      <w:pPr>
        <w:pStyle w:val="ListParagraph"/>
        <w:numPr>
          <w:ilvl w:val="0"/>
          <w:numId w:val="11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Copy and paste the link below into a </w:t>
      </w:r>
      <w:r w:rsidRPr="00C71B26">
        <w:rPr>
          <w:rFonts w:ascii="Arial" w:hAnsi="Arial" w:cs="Arial"/>
          <w:i/>
          <w:iCs/>
          <w:color w:val="FF0000"/>
        </w:rPr>
        <w:t xml:space="preserve">Google web browser </w:t>
      </w:r>
      <w:r w:rsidRPr="00C71B26">
        <w:rPr>
          <w:rFonts w:ascii="Arial" w:hAnsi="Arial" w:cs="Arial"/>
          <w:i/>
          <w:iCs/>
        </w:rPr>
        <w:t>and c</w:t>
      </w:r>
      <w:r w:rsidR="00981D15" w:rsidRPr="00C71B26">
        <w:rPr>
          <w:rFonts w:ascii="Arial" w:hAnsi="Arial" w:cs="Arial"/>
          <w:i/>
          <w:iCs/>
        </w:rPr>
        <w:t>omplete the Security Injectio</w:t>
      </w:r>
      <w:r w:rsidR="00ED0DBC" w:rsidRPr="00C71B26">
        <w:rPr>
          <w:rFonts w:ascii="Arial" w:hAnsi="Arial" w:cs="Arial"/>
          <w:i/>
          <w:iCs/>
        </w:rPr>
        <w:t>n</w:t>
      </w:r>
      <w:r w:rsidRPr="00C71B26">
        <w:rPr>
          <w:rFonts w:ascii="Arial" w:hAnsi="Arial" w:cs="Arial"/>
          <w:i/>
          <w:iCs/>
        </w:rPr>
        <w:t>.</w:t>
      </w:r>
      <w:r w:rsidR="00981D15" w:rsidRPr="00C71B26">
        <w:rPr>
          <w:rFonts w:ascii="Arial" w:hAnsi="Arial" w:cs="Arial"/>
          <w:i/>
          <w:iCs/>
        </w:rPr>
        <w:t xml:space="preserve"> </w:t>
      </w:r>
      <w:hyperlink r:id="rId8" w:history="1">
        <w:r w:rsidR="00E3250B" w:rsidRPr="00A332EA">
          <w:rPr>
            <w:rStyle w:val="Hyperlink"/>
            <w:rFonts w:ascii="Arial" w:hAnsi="Arial" w:cs="Arial"/>
            <w:i/>
            <w:iCs/>
          </w:rPr>
          <w:t>http://cis1.towson.edu/~cyber4all/modules/nanomodules/Software_Development_Lifecycle-CS0_C++.html</w:t>
        </w:r>
      </w:hyperlink>
      <w:r w:rsidR="00981D15" w:rsidRPr="00C71B26">
        <w:rPr>
          <w:rFonts w:ascii="Arial" w:hAnsi="Arial" w:cs="Arial"/>
          <w:i/>
          <w:iCs/>
        </w:rPr>
        <w:t xml:space="preserve"> </w:t>
      </w:r>
    </w:p>
    <w:p w14:paraId="20C3C755" w14:textId="7E6DD702" w:rsidR="009B2097" w:rsidRPr="00C71B26" w:rsidRDefault="009B2097" w:rsidP="009B2097">
      <w:pPr>
        <w:pStyle w:val="ListParagraph"/>
        <w:rPr>
          <w:rFonts w:ascii="Arial" w:hAnsi="Arial" w:cs="Arial"/>
          <w:i/>
          <w:iCs/>
        </w:rPr>
      </w:pPr>
    </w:p>
    <w:p w14:paraId="56DE5712" w14:textId="77777777" w:rsidR="009B2097" w:rsidRPr="00C71B26" w:rsidRDefault="009B2097" w:rsidP="009B2097">
      <w:pPr>
        <w:pStyle w:val="ListParagraph"/>
        <w:rPr>
          <w:rFonts w:ascii="Arial" w:hAnsi="Arial" w:cs="Arial"/>
          <w:i/>
          <w:iCs/>
        </w:rPr>
      </w:pPr>
    </w:p>
    <w:p w14:paraId="337E35BB" w14:textId="5D6BD116" w:rsidR="009B2097" w:rsidRPr="00E3250B" w:rsidRDefault="009B2097" w:rsidP="00DB7D98">
      <w:pPr>
        <w:pStyle w:val="ListParagraph"/>
        <w:numPr>
          <w:ilvl w:val="0"/>
          <w:numId w:val="11"/>
        </w:num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  <w:u w:val="single"/>
        </w:rPr>
        <w:t xml:space="preserve">SUBMIT </w:t>
      </w:r>
      <w:r w:rsidR="00AB3999">
        <w:rPr>
          <w:rFonts w:ascii="Arial" w:hAnsi="Arial" w:cs="Arial"/>
          <w:b/>
          <w:i/>
          <w:iCs/>
          <w:u w:val="single"/>
        </w:rPr>
        <w:t xml:space="preserve">a </w:t>
      </w:r>
      <w:r w:rsidRPr="00C71B26">
        <w:rPr>
          <w:rFonts w:ascii="Arial" w:hAnsi="Arial" w:cs="Arial"/>
          <w:b/>
          <w:i/>
          <w:iCs/>
          <w:u w:val="single"/>
        </w:rPr>
        <w:t xml:space="preserve">copy of </w:t>
      </w:r>
      <w:r w:rsidR="00AB3999">
        <w:rPr>
          <w:rFonts w:ascii="Arial" w:hAnsi="Arial" w:cs="Arial"/>
          <w:b/>
          <w:i/>
          <w:iCs/>
          <w:u w:val="single"/>
        </w:rPr>
        <w:t xml:space="preserve">the </w:t>
      </w:r>
      <w:r w:rsidRPr="00C71B26">
        <w:rPr>
          <w:rFonts w:ascii="Arial" w:hAnsi="Arial" w:cs="Arial"/>
          <w:b/>
          <w:i/>
          <w:iCs/>
          <w:u w:val="single"/>
        </w:rPr>
        <w:t>Security Injection certificate(s) (Below):</w:t>
      </w:r>
    </w:p>
    <w:p w14:paraId="0C413108" w14:textId="03CE6D5F" w:rsidR="00E3250B" w:rsidRDefault="00E3250B" w:rsidP="00E3250B">
      <w:pPr>
        <w:rPr>
          <w:rFonts w:ascii="Arial" w:hAnsi="Arial" w:cs="Arial"/>
          <w:i/>
          <w:iCs/>
        </w:rPr>
      </w:pPr>
    </w:p>
    <w:p w14:paraId="21468BC3" w14:textId="15A503F3" w:rsidR="00E3250B" w:rsidRPr="00E3250B" w:rsidRDefault="00E3250B" w:rsidP="00E3250B">
      <w:pPr>
        <w:rPr>
          <w:rFonts w:ascii="Arial" w:hAnsi="Arial" w:cs="Arial"/>
          <w:i/>
          <w:iCs/>
        </w:rPr>
      </w:pPr>
      <w:r w:rsidRPr="00E3250B">
        <w:rPr>
          <w:rFonts w:ascii="Arial" w:hAnsi="Arial" w:cs="Arial"/>
          <w:i/>
          <w:iCs/>
        </w:rPr>
        <w:drawing>
          <wp:inline distT="0" distB="0" distL="0" distR="0" wp14:anchorId="76954E00" wp14:editId="58DE5633">
            <wp:extent cx="4877051" cy="3626036"/>
            <wp:effectExtent l="0" t="0" r="0" b="0"/>
            <wp:docPr id="2" name="Picture 2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77051" cy="3626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7DD0E" w14:textId="77777777" w:rsidR="00FA4486" w:rsidRPr="00C71B26" w:rsidRDefault="00FA4486" w:rsidP="00981D15">
      <w:pPr>
        <w:rPr>
          <w:rFonts w:ascii="Arial" w:hAnsi="Arial" w:cs="Arial"/>
          <w:i/>
          <w:iCs/>
        </w:rPr>
      </w:pPr>
    </w:p>
    <w:p w14:paraId="3AB427B7" w14:textId="7E2A1837" w:rsidR="002471F5" w:rsidRPr="00C71B26" w:rsidRDefault="002471F5" w:rsidP="00981D15">
      <w:pPr>
        <w:rPr>
          <w:rFonts w:ascii="Arial" w:hAnsi="Arial" w:cs="Arial"/>
          <w:i/>
          <w:iCs/>
        </w:rPr>
      </w:pPr>
    </w:p>
    <w:p w14:paraId="2C645E97" w14:textId="77777777" w:rsidR="002471F5" w:rsidRPr="00C71B26" w:rsidRDefault="002471F5" w:rsidP="00981D15">
      <w:pPr>
        <w:rPr>
          <w:rFonts w:ascii="Arial" w:hAnsi="Arial" w:cs="Arial"/>
          <w:i/>
          <w:iCs/>
        </w:rPr>
      </w:pPr>
    </w:p>
    <w:p w14:paraId="3A7ACDC3" w14:textId="77777777" w:rsidR="000068EE" w:rsidRPr="00C71B26" w:rsidRDefault="000068EE" w:rsidP="00981D15">
      <w:pPr>
        <w:rPr>
          <w:rFonts w:ascii="Arial" w:hAnsi="Arial" w:cs="Arial"/>
          <w:i/>
          <w:iCs/>
        </w:rPr>
      </w:pPr>
    </w:p>
    <w:p w14:paraId="2F2F8FBC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4EA9D9D1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6515FB71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175C1A0F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43607C87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67962108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057E0F85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50260C1A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5EAB106B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63A1C3F1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4FE6E40B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67C75E9F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6685F7CA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3C7FEE27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12E02BFB" w14:textId="77777777" w:rsidR="00B867E3" w:rsidRPr="00C71B26" w:rsidRDefault="00B867E3" w:rsidP="00981D15">
      <w:pPr>
        <w:rPr>
          <w:rFonts w:ascii="Arial" w:hAnsi="Arial" w:cs="Arial"/>
          <w:i/>
          <w:iCs/>
        </w:rPr>
      </w:pPr>
    </w:p>
    <w:p w14:paraId="4B1DA12B" w14:textId="77777777" w:rsidR="003064C3" w:rsidRPr="00C71B26" w:rsidRDefault="003064C3" w:rsidP="00981D15">
      <w:pPr>
        <w:rPr>
          <w:rFonts w:ascii="Arial" w:hAnsi="Arial" w:cs="Arial"/>
          <w:i/>
          <w:iCs/>
        </w:rPr>
      </w:pPr>
    </w:p>
    <w:p w14:paraId="4ABCD366" w14:textId="4906D5A8" w:rsidR="003064C3" w:rsidRPr="00C71B26" w:rsidRDefault="003064C3" w:rsidP="00981D15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</w:rPr>
        <w:t>*****************************************************************************</w:t>
      </w:r>
    </w:p>
    <w:p w14:paraId="4DC5A797" w14:textId="77777777" w:rsidR="002471F5" w:rsidRPr="00C71B26" w:rsidRDefault="002471F5" w:rsidP="002471F5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  <w:color w:val="0070C0"/>
        </w:rPr>
        <w:t>Criteria for Success</w:t>
      </w:r>
      <w:r w:rsidRPr="00C71B26">
        <w:rPr>
          <w:rFonts w:ascii="Arial" w:hAnsi="Arial" w:cs="Arial"/>
          <w:i/>
          <w:iCs/>
        </w:rPr>
        <w:t>:</w:t>
      </w:r>
    </w:p>
    <w:p w14:paraId="2FB0EE83" w14:textId="053C28E7" w:rsidR="00E20E43" w:rsidRPr="00C71B26" w:rsidRDefault="00C12FB6" w:rsidP="00E20E43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</w:rPr>
        <w:t>a</w:t>
      </w:r>
      <w:r w:rsidRPr="00C71B26">
        <w:rPr>
          <w:rFonts w:ascii="Arial" w:hAnsi="Arial" w:cs="Arial"/>
          <w:i/>
          <w:iCs/>
        </w:rPr>
        <w:t xml:space="preserve">) </w:t>
      </w:r>
      <w:r w:rsidR="002C168D" w:rsidRPr="00C71B26">
        <w:rPr>
          <w:rFonts w:ascii="Arial" w:hAnsi="Arial" w:cs="Arial"/>
          <w:i/>
          <w:iCs/>
        </w:rPr>
        <w:t xml:space="preserve">Be sure to submit your code and output above for each question; </w:t>
      </w:r>
      <w:r w:rsidR="002C168D" w:rsidRPr="00C71B26">
        <w:rPr>
          <w:rFonts w:ascii="Arial" w:hAnsi="Arial" w:cs="Arial"/>
          <w:b/>
          <w:i/>
          <w:iCs/>
        </w:rPr>
        <w:t xml:space="preserve">Submission of </w:t>
      </w:r>
      <w:r w:rsidR="00E20E43" w:rsidRPr="00C71B26">
        <w:rPr>
          <w:rFonts w:ascii="Arial" w:hAnsi="Arial" w:cs="Arial"/>
          <w:b/>
          <w:i/>
          <w:iCs/>
          <w:u w:val="single"/>
        </w:rPr>
        <w:t>Code</w:t>
      </w:r>
      <w:r w:rsidR="00E20E43" w:rsidRPr="00C71B26">
        <w:rPr>
          <w:rFonts w:ascii="Arial" w:hAnsi="Arial" w:cs="Arial"/>
          <w:b/>
          <w:i/>
          <w:iCs/>
        </w:rPr>
        <w:t xml:space="preserve"> and </w:t>
      </w:r>
      <w:r w:rsidR="00E20E43" w:rsidRPr="00C71B26">
        <w:rPr>
          <w:rFonts w:ascii="Arial" w:hAnsi="Arial" w:cs="Arial"/>
          <w:b/>
          <w:i/>
          <w:iCs/>
          <w:u w:val="single"/>
        </w:rPr>
        <w:t>output</w:t>
      </w:r>
      <w:r w:rsidR="00E20E43" w:rsidRPr="00C71B26">
        <w:rPr>
          <w:rFonts w:ascii="Arial" w:hAnsi="Arial" w:cs="Arial"/>
          <w:b/>
          <w:i/>
          <w:iCs/>
        </w:rPr>
        <w:t xml:space="preserve"> is required</w:t>
      </w:r>
      <w:r w:rsidR="00E20E43" w:rsidRPr="00C71B26">
        <w:rPr>
          <w:rFonts w:ascii="Arial" w:hAnsi="Arial" w:cs="Arial"/>
          <w:i/>
          <w:iCs/>
        </w:rPr>
        <w:t>. (Note: use screenshots or copy and paste).</w:t>
      </w:r>
      <w:r w:rsidR="00EA01D2" w:rsidRPr="00C71B26">
        <w:rPr>
          <w:rFonts w:ascii="Arial" w:hAnsi="Arial" w:cs="Arial"/>
          <w:i/>
          <w:iCs/>
        </w:rPr>
        <w:t xml:space="preserve"> </w:t>
      </w:r>
    </w:p>
    <w:p w14:paraId="66589871" w14:textId="6FF9E215" w:rsidR="00E20E43" w:rsidRPr="00C71B26" w:rsidRDefault="00E20E43" w:rsidP="00E20E43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  </w:t>
      </w:r>
      <w:r w:rsidRPr="00C71B26">
        <w:rPr>
          <w:rFonts w:ascii="Arial" w:hAnsi="Arial" w:cs="Arial"/>
          <w:i/>
          <w:iCs/>
          <w:u w:val="single"/>
        </w:rPr>
        <w:t>For example</w:t>
      </w:r>
      <w:r w:rsidR="00AB3999">
        <w:rPr>
          <w:rFonts w:ascii="Arial" w:hAnsi="Arial" w:cs="Arial"/>
          <w:i/>
          <w:iCs/>
          <w:u w:val="single"/>
        </w:rPr>
        <w:t>,</w:t>
      </w:r>
      <w:r w:rsidRPr="00C71B26">
        <w:rPr>
          <w:rFonts w:ascii="Arial" w:hAnsi="Arial" w:cs="Arial"/>
          <w:i/>
          <w:iCs/>
        </w:rPr>
        <w:t xml:space="preserve"> if the assignment was to write a program that displays “Hello World”</w:t>
      </w:r>
    </w:p>
    <w:p w14:paraId="32BB2F83" w14:textId="70CBD6E0" w:rsidR="002471F5" w:rsidRPr="00C71B26" w:rsidRDefault="002471F5" w:rsidP="002471F5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 </w:t>
      </w:r>
      <w:r w:rsidR="00E20E43" w:rsidRPr="00C71B26">
        <w:rPr>
          <w:rFonts w:ascii="Arial" w:hAnsi="Arial" w:cs="Arial"/>
          <w:i/>
          <w:iCs/>
        </w:rPr>
        <w:t xml:space="preserve">Your </w:t>
      </w:r>
      <w:r w:rsidR="00E20E43" w:rsidRPr="00C71B26">
        <w:rPr>
          <w:rFonts w:ascii="Arial" w:hAnsi="Arial" w:cs="Arial"/>
          <w:b/>
          <w:i/>
          <w:iCs/>
        </w:rPr>
        <w:t>code</w:t>
      </w:r>
      <w:r w:rsidR="00E20E43" w:rsidRPr="00C71B26">
        <w:rPr>
          <w:rFonts w:ascii="Arial" w:hAnsi="Arial" w:cs="Arial"/>
          <w:i/>
          <w:iCs/>
        </w:rPr>
        <w:t xml:space="preserve"> would be</w:t>
      </w:r>
      <w:r w:rsidR="002C168D" w:rsidRPr="00C71B26">
        <w:rPr>
          <w:rFonts w:ascii="Arial" w:hAnsi="Arial" w:cs="Arial"/>
          <w:i/>
          <w:iCs/>
        </w:rPr>
        <w:t xml:space="preserve"> as follows</w:t>
      </w:r>
      <w:r w:rsidR="00E20E43" w:rsidRPr="00C71B26">
        <w:rPr>
          <w:rFonts w:ascii="Arial" w:hAnsi="Arial" w:cs="Arial"/>
          <w:i/>
          <w:iCs/>
        </w:rPr>
        <w:t>:</w:t>
      </w:r>
    </w:p>
    <w:p w14:paraId="4DE6C765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C71B26">
        <w:rPr>
          <w:rFonts w:ascii="Arial" w:hAnsi="Arial" w:cs="Arial"/>
          <w:i/>
          <w:iCs/>
          <w:sz w:val="16"/>
          <w:szCs w:val="16"/>
        </w:rPr>
        <w:t xml:space="preserve">    </w:t>
      </w:r>
      <w:r w:rsidRPr="00C71B26">
        <w:rPr>
          <w:rFonts w:ascii="Arial" w:hAnsi="Arial" w:cs="Arial"/>
          <w:i/>
          <w:iCs/>
          <w:color w:val="008000"/>
          <w:sz w:val="16"/>
          <w:szCs w:val="16"/>
        </w:rPr>
        <w:t>//Lab1 answer COSC175002</w:t>
      </w:r>
    </w:p>
    <w:p w14:paraId="297C50D3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21356E0B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C71B26">
        <w:rPr>
          <w:rFonts w:ascii="Arial" w:hAnsi="Arial" w:cs="Arial"/>
          <w:i/>
          <w:iCs/>
          <w:color w:val="808080"/>
          <w:sz w:val="16"/>
          <w:szCs w:val="16"/>
        </w:rPr>
        <w:t>#include</w:t>
      </w: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C71B26">
        <w:rPr>
          <w:rFonts w:ascii="Arial" w:hAnsi="Arial" w:cs="Arial"/>
          <w:i/>
          <w:iCs/>
          <w:color w:val="A31515"/>
          <w:sz w:val="16"/>
          <w:szCs w:val="16"/>
        </w:rPr>
        <w:t>&lt;iostream&gt;</w:t>
      </w:r>
    </w:p>
    <w:p w14:paraId="19CB691A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C71B26">
        <w:rPr>
          <w:rFonts w:ascii="Arial" w:hAnsi="Arial" w:cs="Arial"/>
          <w:i/>
          <w:iCs/>
          <w:color w:val="0000FF"/>
          <w:sz w:val="16"/>
          <w:szCs w:val="16"/>
        </w:rPr>
        <w:t>using</w:t>
      </w: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C71B26">
        <w:rPr>
          <w:rFonts w:ascii="Arial" w:hAnsi="Arial" w:cs="Arial"/>
          <w:i/>
          <w:iCs/>
          <w:color w:val="0000FF"/>
          <w:sz w:val="16"/>
          <w:szCs w:val="16"/>
        </w:rPr>
        <w:t>namespace</w:t>
      </w: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 xml:space="preserve"> std;</w:t>
      </w:r>
    </w:p>
    <w:p w14:paraId="2B8BBA67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2A7ABE7C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C71B26">
        <w:rPr>
          <w:rFonts w:ascii="Arial" w:hAnsi="Arial" w:cs="Arial"/>
          <w:i/>
          <w:iCs/>
          <w:color w:val="0000FF"/>
          <w:sz w:val="16"/>
          <w:szCs w:val="16"/>
        </w:rPr>
        <w:t>int</w:t>
      </w: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 xml:space="preserve"> main() </w:t>
      </w:r>
    </w:p>
    <w:p w14:paraId="41EA764F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>{</w:t>
      </w:r>
    </w:p>
    <w:p w14:paraId="5AC997AE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02CCC608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ab/>
        <w:t xml:space="preserve">cout </w:t>
      </w:r>
      <w:r w:rsidRPr="00C71B26">
        <w:rPr>
          <w:rFonts w:ascii="Arial" w:hAnsi="Arial" w:cs="Arial"/>
          <w:i/>
          <w:iCs/>
          <w:color w:val="008080"/>
          <w:sz w:val="16"/>
          <w:szCs w:val="16"/>
        </w:rPr>
        <w:t>&lt;&lt;</w:t>
      </w: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C71B26">
        <w:rPr>
          <w:rFonts w:ascii="Arial" w:hAnsi="Arial" w:cs="Arial"/>
          <w:i/>
          <w:iCs/>
          <w:color w:val="A31515"/>
          <w:sz w:val="16"/>
          <w:szCs w:val="16"/>
        </w:rPr>
        <w:t>"Hello, world"</w:t>
      </w: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C71B26">
        <w:rPr>
          <w:rFonts w:ascii="Arial" w:hAnsi="Arial" w:cs="Arial"/>
          <w:i/>
          <w:iCs/>
          <w:color w:val="008080"/>
          <w:sz w:val="16"/>
          <w:szCs w:val="16"/>
        </w:rPr>
        <w:t>&lt;&lt;</w:t>
      </w: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 xml:space="preserve"> endl;</w:t>
      </w:r>
    </w:p>
    <w:p w14:paraId="04D5CFE4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ab/>
        <w:t>system(</w:t>
      </w:r>
      <w:r w:rsidRPr="00C71B26">
        <w:rPr>
          <w:rFonts w:ascii="Arial" w:hAnsi="Arial" w:cs="Arial"/>
          <w:i/>
          <w:iCs/>
          <w:color w:val="A31515"/>
          <w:sz w:val="16"/>
          <w:szCs w:val="16"/>
        </w:rPr>
        <w:t>"pause"</w:t>
      </w: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>);</w:t>
      </w:r>
    </w:p>
    <w:p w14:paraId="19950D0A" w14:textId="77777777" w:rsidR="00E20E43" w:rsidRPr="00C71B26" w:rsidRDefault="00E20E43" w:rsidP="00E20E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0621ED62" w14:textId="77777777" w:rsidR="00E20E43" w:rsidRPr="00C71B26" w:rsidRDefault="00E20E43" w:rsidP="00E20E43">
      <w:pPr>
        <w:rPr>
          <w:rFonts w:ascii="Arial" w:hAnsi="Arial" w:cs="Arial"/>
          <w:i/>
          <w:iCs/>
          <w:sz w:val="16"/>
          <w:szCs w:val="16"/>
        </w:rPr>
      </w:pPr>
      <w:r w:rsidRPr="00C71B26">
        <w:rPr>
          <w:rFonts w:ascii="Arial" w:hAnsi="Arial" w:cs="Arial"/>
          <w:i/>
          <w:iCs/>
          <w:color w:val="000000"/>
          <w:sz w:val="16"/>
          <w:szCs w:val="16"/>
        </w:rPr>
        <w:t xml:space="preserve">} </w:t>
      </w:r>
      <w:r w:rsidRPr="00C71B26">
        <w:rPr>
          <w:rFonts w:ascii="Arial" w:hAnsi="Arial" w:cs="Arial"/>
          <w:i/>
          <w:iCs/>
          <w:color w:val="008000"/>
          <w:sz w:val="16"/>
          <w:szCs w:val="16"/>
        </w:rPr>
        <w:t>// end of main</w:t>
      </w:r>
    </w:p>
    <w:p w14:paraId="29204443" w14:textId="75E66DB4" w:rsidR="00E20E43" w:rsidRPr="00C71B26" w:rsidRDefault="002C168D" w:rsidP="002471F5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 xml:space="preserve">Your </w:t>
      </w:r>
      <w:r w:rsidRPr="00C71B26">
        <w:rPr>
          <w:rFonts w:ascii="Arial" w:hAnsi="Arial" w:cs="Arial"/>
          <w:b/>
          <w:i/>
          <w:iCs/>
        </w:rPr>
        <w:t>output</w:t>
      </w:r>
      <w:r w:rsidRPr="00C71B26">
        <w:rPr>
          <w:rFonts w:ascii="Arial" w:hAnsi="Arial" w:cs="Arial"/>
          <w:i/>
          <w:iCs/>
        </w:rPr>
        <w:t xml:space="preserve"> would be as follows:</w:t>
      </w:r>
    </w:p>
    <w:p w14:paraId="56FF550C" w14:textId="6499139A" w:rsidR="002C168D" w:rsidRPr="00C71B26" w:rsidRDefault="002C168D" w:rsidP="002471F5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  <w:noProof/>
        </w:rPr>
        <w:lastRenderedPageBreak/>
        <w:drawing>
          <wp:inline distT="0" distB="0" distL="0" distR="0" wp14:anchorId="5F91D515" wp14:editId="03CCCBB7">
            <wp:extent cx="3861216" cy="20193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65163" cy="2021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937C5" w14:textId="1C7AA1BD" w:rsidR="00EA01D2" w:rsidRPr="00C71B26" w:rsidRDefault="00EA01D2" w:rsidP="002471F5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>Note: To avoid additional point deductions; remember to submit both code and output.</w:t>
      </w:r>
    </w:p>
    <w:p w14:paraId="21A3CEA1" w14:textId="0542A557" w:rsidR="0011252A" w:rsidRPr="00C71B26" w:rsidRDefault="002C168D" w:rsidP="002471F5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i/>
          <w:iCs/>
        </w:rPr>
        <w:t>&gt;&gt;&gt;</w:t>
      </w:r>
    </w:p>
    <w:p w14:paraId="68CD9F78" w14:textId="77777777" w:rsidR="002C168D" w:rsidRPr="00C71B26" w:rsidRDefault="002C168D" w:rsidP="002471F5">
      <w:pPr>
        <w:rPr>
          <w:rFonts w:ascii="Arial" w:hAnsi="Arial" w:cs="Arial"/>
          <w:i/>
          <w:iCs/>
        </w:rPr>
      </w:pPr>
    </w:p>
    <w:p w14:paraId="402CA906" w14:textId="5BFD13C3" w:rsidR="00DB556F" w:rsidRPr="00C71B26" w:rsidRDefault="00C12FB6" w:rsidP="00981D15">
      <w:pPr>
        <w:rPr>
          <w:rFonts w:ascii="Arial" w:hAnsi="Arial" w:cs="Arial"/>
          <w:b/>
          <w:i/>
          <w:iCs/>
        </w:rPr>
      </w:pPr>
      <w:r w:rsidRPr="00C71B26">
        <w:rPr>
          <w:rFonts w:ascii="Arial" w:hAnsi="Arial" w:cs="Arial"/>
          <w:b/>
          <w:i/>
          <w:iCs/>
        </w:rPr>
        <w:t>b)</w:t>
      </w:r>
      <w:r w:rsidRPr="00C71B26">
        <w:rPr>
          <w:rFonts w:ascii="Arial" w:hAnsi="Arial" w:cs="Arial"/>
          <w:i/>
          <w:iCs/>
        </w:rPr>
        <w:t xml:space="preserve"> </w:t>
      </w:r>
      <w:r w:rsidR="002C168D" w:rsidRPr="00C71B26">
        <w:rPr>
          <w:rFonts w:ascii="Arial" w:hAnsi="Arial" w:cs="Arial"/>
          <w:i/>
          <w:iCs/>
        </w:rPr>
        <w:t xml:space="preserve">Be sure to show completion of Security Injections by providing Screenshots of (or copy and paste) your Security Injection completion </w:t>
      </w:r>
      <w:r w:rsidR="002C168D" w:rsidRPr="00C71B26">
        <w:rPr>
          <w:rFonts w:ascii="Arial" w:hAnsi="Arial" w:cs="Arial"/>
          <w:b/>
          <w:i/>
          <w:iCs/>
        </w:rPr>
        <w:t>Certificate</w:t>
      </w:r>
      <w:r w:rsidR="00516497" w:rsidRPr="00C71B26">
        <w:rPr>
          <w:rFonts w:ascii="Arial" w:hAnsi="Arial" w:cs="Arial"/>
          <w:b/>
          <w:i/>
          <w:iCs/>
        </w:rPr>
        <w:t xml:space="preserve"> </w:t>
      </w:r>
      <w:r w:rsidR="00516497" w:rsidRPr="00C71B26">
        <w:rPr>
          <w:rFonts w:ascii="Arial" w:hAnsi="Arial" w:cs="Arial"/>
          <w:i/>
          <w:iCs/>
        </w:rPr>
        <w:t>above</w:t>
      </w:r>
      <w:r w:rsidR="00EA01D2" w:rsidRPr="00C71B26">
        <w:rPr>
          <w:rFonts w:ascii="Arial" w:hAnsi="Arial" w:cs="Arial"/>
          <w:b/>
          <w:i/>
          <w:iCs/>
        </w:rPr>
        <w:t xml:space="preserve">. </w:t>
      </w:r>
      <w:r w:rsidR="00EA01D2" w:rsidRPr="00C71B26">
        <w:rPr>
          <w:rFonts w:ascii="Arial" w:hAnsi="Arial" w:cs="Arial"/>
          <w:b/>
          <w:i/>
          <w:iCs/>
          <w:color w:val="FF0000"/>
        </w:rPr>
        <w:t>Do not</w:t>
      </w:r>
      <w:r w:rsidR="00EA01D2" w:rsidRPr="00C71B26">
        <w:rPr>
          <w:rFonts w:ascii="Arial" w:hAnsi="Arial" w:cs="Arial"/>
          <w:b/>
          <w:i/>
          <w:iCs/>
        </w:rPr>
        <w:t xml:space="preserve"> email me your certificate.</w:t>
      </w:r>
    </w:p>
    <w:p w14:paraId="497C1979" w14:textId="16EC0E96" w:rsidR="006501AC" w:rsidRPr="00C71B26" w:rsidRDefault="006501AC" w:rsidP="00981D15">
      <w:pPr>
        <w:rPr>
          <w:rFonts w:ascii="Arial" w:hAnsi="Arial" w:cs="Arial"/>
          <w:i/>
          <w:iCs/>
        </w:rPr>
      </w:pPr>
      <w:r w:rsidRPr="00C71B26">
        <w:rPr>
          <w:rFonts w:ascii="Arial" w:hAnsi="Arial" w:cs="Arial"/>
          <w:b/>
          <w:i/>
          <w:iCs/>
        </w:rPr>
        <w:t xml:space="preserve">c) Late policy: </w:t>
      </w:r>
      <w:r w:rsidRPr="00C71B26">
        <w:rPr>
          <w:rFonts w:ascii="Arial" w:hAnsi="Arial" w:cs="Arial"/>
          <w:i/>
          <w:iCs/>
        </w:rPr>
        <w:t xml:space="preserve">Late submissions will receive a zero grade. Get help during the week so that you can submit </w:t>
      </w:r>
      <w:r w:rsidR="00AB3999">
        <w:rPr>
          <w:rFonts w:ascii="Arial" w:hAnsi="Arial" w:cs="Arial"/>
          <w:i/>
          <w:iCs/>
        </w:rPr>
        <w:t xml:space="preserve">it </w:t>
      </w:r>
      <w:r w:rsidRPr="00C71B26">
        <w:rPr>
          <w:rFonts w:ascii="Arial" w:hAnsi="Arial" w:cs="Arial"/>
          <w:i/>
          <w:iCs/>
        </w:rPr>
        <w:t>on time.</w:t>
      </w:r>
    </w:p>
    <w:sectPr w:rsidR="006501AC" w:rsidRPr="00C71B26" w:rsidSect="000C3FC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8E425" w14:textId="77777777" w:rsidR="00AC67BD" w:rsidRDefault="00AC67BD" w:rsidP="002E6225">
      <w:pPr>
        <w:spacing w:after="0" w:line="240" w:lineRule="auto"/>
      </w:pPr>
      <w:r>
        <w:separator/>
      </w:r>
    </w:p>
  </w:endnote>
  <w:endnote w:type="continuationSeparator" w:id="0">
    <w:p w14:paraId="4123F8B8" w14:textId="77777777" w:rsidR="00AC67BD" w:rsidRDefault="00AC67BD" w:rsidP="002E6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7870501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58FA0F05" w14:textId="21A7D301" w:rsidR="00EC2A1F" w:rsidRDefault="00EC2A1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501AC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501AC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3620CB" w14:textId="77777777" w:rsidR="00EC2A1F" w:rsidRDefault="00EC2A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E7A7D" w14:textId="77777777" w:rsidR="00AC67BD" w:rsidRDefault="00AC67BD" w:rsidP="002E6225">
      <w:pPr>
        <w:spacing w:after="0" w:line="240" w:lineRule="auto"/>
      </w:pPr>
      <w:r>
        <w:separator/>
      </w:r>
    </w:p>
  </w:footnote>
  <w:footnote w:type="continuationSeparator" w:id="0">
    <w:p w14:paraId="4E80CD07" w14:textId="77777777" w:rsidR="00AC67BD" w:rsidRDefault="00AC67BD" w:rsidP="002E62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530B9" w14:textId="77777777" w:rsidR="002E6225" w:rsidRDefault="002E6225" w:rsidP="002E6225">
    <w:pPr>
      <w:pStyle w:val="NoSpacing"/>
      <w:jc w:val="center"/>
    </w:pPr>
    <w:r>
      <w:t>Towson University</w:t>
    </w:r>
  </w:p>
  <w:p w14:paraId="1ABB181A" w14:textId="77777777" w:rsidR="002E6225" w:rsidRDefault="002E6225" w:rsidP="002E6225">
    <w:pPr>
      <w:pStyle w:val="NoSpacing"/>
      <w:jc w:val="center"/>
    </w:pPr>
    <w:r>
      <w:t>Department of Computer and Information Sciences</w:t>
    </w:r>
  </w:p>
  <w:p w14:paraId="72F77C6A" w14:textId="77777777" w:rsidR="002E6225" w:rsidRDefault="002E62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D362B"/>
    <w:multiLevelType w:val="hybridMultilevel"/>
    <w:tmpl w:val="4BB853A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553B07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0A5F36"/>
    <w:multiLevelType w:val="hybridMultilevel"/>
    <w:tmpl w:val="B9A8F12C"/>
    <w:lvl w:ilvl="0" w:tplc="BAE44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0A5E55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2926FB"/>
    <w:multiLevelType w:val="hybridMultilevel"/>
    <w:tmpl w:val="115A0844"/>
    <w:lvl w:ilvl="0" w:tplc="7BF4D124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C10B1E"/>
    <w:multiLevelType w:val="hybridMultilevel"/>
    <w:tmpl w:val="2E76B3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4D43A5"/>
    <w:multiLevelType w:val="hybridMultilevel"/>
    <w:tmpl w:val="0996398A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722CBAA">
      <w:start w:val="1"/>
      <w:numFmt w:val="bullet"/>
      <w:lvlText w:val="×"/>
      <w:lvlJc w:val="left"/>
      <w:pPr>
        <w:ind w:left="1800" w:hanging="360"/>
      </w:pPr>
      <w:rPr>
        <w:rFonts w:ascii="Arial" w:hAnsi="Arial" w:hint="default"/>
      </w:r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70920E4"/>
    <w:multiLevelType w:val="hybridMultilevel"/>
    <w:tmpl w:val="E2C64F9C"/>
    <w:lvl w:ilvl="0" w:tplc="2722CBAA">
      <w:start w:val="1"/>
      <w:numFmt w:val="bullet"/>
      <w:lvlText w:val="×"/>
      <w:lvlJc w:val="left"/>
      <w:pPr>
        <w:ind w:left="180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E8242E3"/>
    <w:multiLevelType w:val="hybridMultilevel"/>
    <w:tmpl w:val="6F3A887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F207AD5"/>
    <w:multiLevelType w:val="hybridMultilevel"/>
    <w:tmpl w:val="97EC9F04"/>
    <w:lvl w:ilvl="0" w:tplc="04090019">
      <w:start w:val="1"/>
      <w:numFmt w:val="lowerLetter"/>
      <w:lvlText w:val="%1."/>
      <w:lvlJc w:val="left"/>
      <w:pPr>
        <w:ind w:left="8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10" w15:restartNumberingAfterBreak="0">
    <w:nsid w:val="42092034"/>
    <w:multiLevelType w:val="hybridMultilevel"/>
    <w:tmpl w:val="9B48816E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0F722B"/>
    <w:multiLevelType w:val="multilevel"/>
    <w:tmpl w:val="9B48816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D75B1C"/>
    <w:multiLevelType w:val="hybridMultilevel"/>
    <w:tmpl w:val="5BFA130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1290D06"/>
    <w:multiLevelType w:val="hybridMultilevel"/>
    <w:tmpl w:val="BE2A0BEC"/>
    <w:lvl w:ilvl="0" w:tplc="86C259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43E3058"/>
    <w:multiLevelType w:val="hybridMultilevel"/>
    <w:tmpl w:val="A19A1DB4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42761D"/>
    <w:multiLevelType w:val="hybridMultilevel"/>
    <w:tmpl w:val="A5683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308962">
    <w:abstractNumId w:val="3"/>
  </w:num>
  <w:num w:numId="2" w16cid:durableId="755904301">
    <w:abstractNumId w:val="15"/>
  </w:num>
  <w:num w:numId="3" w16cid:durableId="2082438615">
    <w:abstractNumId w:val="12"/>
  </w:num>
  <w:num w:numId="4" w16cid:durableId="1216431596">
    <w:abstractNumId w:val="14"/>
  </w:num>
  <w:num w:numId="5" w16cid:durableId="447895616">
    <w:abstractNumId w:val="10"/>
  </w:num>
  <w:num w:numId="6" w16cid:durableId="2086804304">
    <w:abstractNumId w:val="13"/>
  </w:num>
  <w:num w:numId="7" w16cid:durableId="971594409">
    <w:abstractNumId w:val="9"/>
  </w:num>
  <w:num w:numId="8" w16cid:durableId="759178058">
    <w:abstractNumId w:val="11"/>
  </w:num>
  <w:num w:numId="9" w16cid:durableId="2088916891">
    <w:abstractNumId w:val="8"/>
  </w:num>
  <w:num w:numId="10" w16cid:durableId="640235727">
    <w:abstractNumId w:val="2"/>
  </w:num>
  <w:num w:numId="11" w16cid:durableId="699744602">
    <w:abstractNumId w:val="1"/>
  </w:num>
  <w:num w:numId="12" w16cid:durableId="863250974">
    <w:abstractNumId w:val="4"/>
  </w:num>
  <w:num w:numId="13" w16cid:durableId="1438528241">
    <w:abstractNumId w:val="6"/>
  </w:num>
  <w:num w:numId="14" w16cid:durableId="1857696715">
    <w:abstractNumId w:val="7"/>
  </w:num>
  <w:num w:numId="15" w16cid:durableId="493226471">
    <w:abstractNumId w:val="5"/>
  </w:num>
  <w:num w:numId="16" w16cid:durableId="10616832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sTAxsLAwszQxtDBV0lEKTi0uzszPAykwrgUAP8XRMywAAAA="/>
  </w:docVars>
  <w:rsids>
    <w:rsidRoot w:val="00645526"/>
    <w:rsid w:val="000068EE"/>
    <w:rsid w:val="00011EA8"/>
    <w:rsid w:val="00021BAA"/>
    <w:rsid w:val="000225AC"/>
    <w:rsid w:val="00032721"/>
    <w:rsid w:val="00034182"/>
    <w:rsid w:val="00037D4C"/>
    <w:rsid w:val="00040A82"/>
    <w:rsid w:val="00045D28"/>
    <w:rsid w:val="00056AEB"/>
    <w:rsid w:val="00061366"/>
    <w:rsid w:val="00061EBC"/>
    <w:rsid w:val="000629C9"/>
    <w:rsid w:val="00063C46"/>
    <w:rsid w:val="000649B6"/>
    <w:rsid w:val="00066281"/>
    <w:rsid w:val="0006638F"/>
    <w:rsid w:val="00070C9D"/>
    <w:rsid w:val="000A3F12"/>
    <w:rsid w:val="000A7BDA"/>
    <w:rsid w:val="000B3049"/>
    <w:rsid w:val="000B4563"/>
    <w:rsid w:val="000C39E6"/>
    <w:rsid w:val="000D53D8"/>
    <w:rsid w:val="000E26C0"/>
    <w:rsid w:val="000F71BB"/>
    <w:rsid w:val="000F72B5"/>
    <w:rsid w:val="001026A4"/>
    <w:rsid w:val="00104E61"/>
    <w:rsid w:val="0011252A"/>
    <w:rsid w:val="00113716"/>
    <w:rsid w:val="001204A6"/>
    <w:rsid w:val="00120F27"/>
    <w:rsid w:val="001225A4"/>
    <w:rsid w:val="001351E1"/>
    <w:rsid w:val="00152D7D"/>
    <w:rsid w:val="00155784"/>
    <w:rsid w:val="00161349"/>
    <w:rsid w:val="001655D4"/>
    <w:rsid w:val="00175286"/>
    <w:rsid w:val="0018029F"/>
    <w:rsid w:val="00191D92"/>
    <w:rsid w:val="001942E9"/>
    <w:rsid w:val="001C1F32"/>
    <w:rsid w:val="001D0E01"/>
    <w:rsid w:val="001F43BD"/>
    <w:rsid w:val="00201A0F"/>
    <w:rsid w:val="00206EB6"/>
    <w:rsid w:val="002203E9"/>
    <w:rsid w:val="002324BA"/>
    <w:rsid w:val="00233347"/>
    <w:rsid w:val="002359D6"/>
    <w:rsid w:val="002471F5"/>
    <w:rsid w:val="00266CAC"/>
    <w:rsid w:val="002B520B"/>
    <w:rsid w:val="002B6C98"/>
    <w:rsid w:val="002C168D"/>
    <w:rsid w:val="002E6225"/>
    <w:rsid w:val="003064C3"/>
    <w:rsid w:val="00315951"/>
    <w:rsid w:val="003213BE"/>
    <w:rsid w:val="003265D4"/>
    <w:rsid w:val="003309C7"/>
    <w:rsid w:val="00330D27"/>
    <w:rsid w:val="00352C5D"/>
    <w:rsid w:val="003663D3"/>
    <w:rsid w:val="00377BC3"/>
    <w:rsid w:val="00385C65"/>
    <w:rsid w:val="0039437D"/>
    <w:rsid w:val="003971B0"/>
    <w:rsid w:val="003C7BCB"/>
    <w:rsid w:val="00434A3B"/>
    <w:rsid w:val="00437AC7"/>
    <w:rsid w:val="00443627"/>
    <w:rsid w:val="00454FB2"/>
    <w:rsid w:val="0046309D"/>
    <w:rsid w:val="00466141"/>
    <w:rsid w:val="00475030"/>
    <w:rsid w:val="00481359"/>
    <w:rsid w:val="00481B7F"/>
    <w:rsid w:val="004832DB"/>
    <w:rsid w:val="004A3B8A"/>
    <w:rsid w:val="004B25CB"/>
    <w:rsid w:val="004B5DD4"/>
    <w:rsid w:val="004E4792"/>
    <w:rsid w:val="0051609D"/>
    <w:rsid w:val="00516497"/>
    <w:rsid w:val="00522E7E"/>
    <w:rsid w:val="0052354C"/>
    <w:rsid w:val="005354BA"/>
    <w:rsid w:val="00545208"/>
    <w:rsid w:val="00580F2A"/>
    <w:rsid w:val="0058195D"/>
    <w:rsid w:val="005867C2"/>
    <w:rsid w:val="00594B44"/>
    <w:rsid w:val="005A3B99"/>
    <w:rsid w:val="005A5F6A"/>
    <w:rsid w:val="005B54E1"/>
    <w:rsid w:val="005C1FCF"/>
    <w:rsid w:val="005C71F9"/>
    <w:rsid w:val="005E4251"/>
    <w:rsid w:val="005E5080"/>
    <w:rsid w:val="005F0B05"/>
    <w:rsid w:val="00617A93"/>
    <w:rsid w:val="00625632"/>
    <w:rsid w:val="00631698"/>
    <w:rsid w:val="006343E8"/>
    <w:rsid w:val="00645526"/>
    <w:rsid w:val="006501AC"/>
    <w:rsid w:val="006561B2"/>
    <w:rsid w:val="006624A1"/>
    <w:rsid w:val="006668DB"/>
    <w:rsid w:val="00667C90"/>
    <w:rsid w:val="006742E6"/>
    <w:rsid w:val="00695203"/>
    <w:rsid w:val="006C2F22"/>
    <w:rsid w:val="006C5FF1"/>
    <w:rsid w:val="006D35CD"/>
    <w:rsid w:val="006D428F"/>
    <w:rsid w:val="006E3921"/>
    <w:rsid w:val="006F7307"/>
    <w:rsid w:val="00704158"/>
    <w:rsid w:val="00704DC1"/>
    <w:rsid w:val="0070650F"/>
    <w:rsid w:val="00720667"/>
    <w:rsid w:val="00735C24"/>
    <w:rsid w:val="00735DE8"/>
    <w:rsid w:val="007439AD"/>
    <w:rsid w:val="0076453B"/>
    <w:rsid w:val="00781C3E"/>
    <w:rsid w:val="00786377"/>
    <w:rsid w:val="00791CEB"/>
    <w:rsid w:val="007B5130"/>
    <w:rsid w:val="007C26D3"/>
    <w:rsid w:val="007E23AC"/>
    <w:rsid w:val="007F26BA"/>
    <w:rsid w:val="00821A30"/>
    <w:rsid w:val="00824933"/>
    <w:rsid w:val="00827DDF"/>
    <w:rsid w:val="00863854"/>
    <w:rsid w:val="00865A4E"/>
    <w:rsid w:val="008666AD"/>
    <w:rsid w:val="00871007"/>
    <w:rsid w:val="00873073"/>
    <w:rsid w:val="008A21A9"/>
    <w:rsid w:val="008B2693"/>
    <w:rsid w:val="008B2A13"/>
    <w:rsid w:val="008B4785"/>
    <w:rsid w:val="008D44C9"/>
    <w:rsid w:val="008E4CA4"/>
    <w:rsid w:val="008F45E1"/>
    <w:rsid w:val="0090123E"/>
    <w:rsid w:val="00911ABE"/>
    <w:rsid w:val="00922B65"/>
    <w:rsid w:val="009320B4"/>
    <w:rsid w:val="00936E1C"/>
    <w:rsid w:val="00942478"/>
    <w:rsid w:val="00964C01"/>
    <w:rsid w:val="0097656D"/>
    <w:rsid w:val="00981D15"/>
    <w:rsid w:val="0098373E"/>
    <w:rsid w:val="00992B6C"/>
    <w:rsid w:val="00996211"/>
    <w:rsid w:val="009A1745"/>
    <w:rsid w:val="009A3630"/>
    <w:rsid w:val="009A42C4"/>
    <w:rsid w:val="009B2097"/>
    <w:rsid w:val="009D4260"/>
    <w:rsid w:val="009E264A"/>
    <w:rsid w:val="009F0B21"/>
    <w:rsid w:val="009F6BBA"/>
    <w:rsid w:val="00A04187"/>
    <w:rsid w:val="00A358A0"/>
    <w:rsid w:val="00A369F1"/>
    <w:rsid w:val="00A36FDB"/>
    <w:rsid w:val="00A430CE"/>
    <w:rsid w:val="00A4396A"/>
    <w:rsid w:val="00A47D4D"/>
    <w:rsid w:val="00A53A3F"/>
    <w:rsid w:val="00A60F98"/>
    <w:rsid w:val="00A62374"/>
    <w:rsid w:val="00A679E6"/>
    <w:rsid w:val="00A75186"/>
    <w:rsid w:val="00A75950"/>
    <w:rsid w:val="00AA5938"/>
    <w:rsid w:val="00AB3999"/>
    <w:rsid w:val="00AC67BD"/>
    <w:rsid w:val="00AC7935"/>
    <w:rsid w:val="00AD64C8"/>
    <w:rsid w:val="00AF7BA3"/>
    <w:rsid w:val="00B04F0C"/>
    <w:rsid w:val="00B060C5"/>
    <w:rsid w:val="00B17A07"/>
    <w:rsid w:val="00B2122D"/>
    <w:rsid w:val="00B24206"/>
    <w:rsid w:val="00B24FF3"/>
    <w:rsid w:val="00B4396C"/>
    <w:rsid w:val="00B445B4"/>
    <w:rsid w:val="00B61A60"/>
    <w:rsid w:val="00B7138E"/>
    <w:rsid w:val="00B730B2"/>
    <w:rsid w:val="00B75C58"/>
    <w:rsid w:val="00B75D50"/>
    <w:rsid w:val="00B867E3"/>
    <w:rsid w:val="00B90CB5"/>
    <w:rsid w:val="00B92049"/>
    <w:rsid w:val="00B945B0"/>
    <w:rsid w:val="00BA278C"/>
    <w:rsid w:val="00BA5087"/>
    <w:rsid w:val="00BB37DF"/>
    <w:rsid w:val="00BD2EAE"/>
    <w:rsid w:val="00BD6F72"/>
    <w:rsid w:val="00BF711A"/>
    <w:rsid w:val="00C06280"/>
    <w:rsid w:val="00C12FB6"/>
    <w:rsid w:val="00C27594"/>
    <w:rsid w:val="00C351FA"/>
    <w:rsid w:val="00C40BD2"/>
    <w:rsid w:val="00C46187"/>
    <w:rsid w:val="00C47076"/>
    <w:rsid w:val="00C5151A"/>
    <w:rsid w:val="00C516BF"/>
    <w:rsid w:val="00C51ACD"/>
    <w:rsid w:val="00C52311"/>
    <w:rsid w:val="00C53B1E"/>
    <w:rsid w:val="00C5656F"/>
    <w:rsid w:val="00C6259F"/>
    <w:rsid w:val="00C63B71"/>
    <w:rsid w:val="00C71B26"/>
    <w:rsid w:val="00C71C21"/>
    <w:rsid w:val="00C82D37"/>
    <w:rsid w:val="00C93742"/>
    <w:rsid w:val="00C93B47"/>
    <w:rsid w:val="00CB2AC1"/>
    <w:rsid w:val="00CB5B3B"/>
    <w:rsid w:val="00CC04BB"/>
    <w:rsid w:val="00CD107F"/>
    <w:rsid w:val="00CD11D1"/>
    <w:rsid w:val="00CF0BDF"/>
    <w:rsid w:val="00D04BE3"/>
    <w:rsid w:val="00D061CB"/>
    <w:rsid w:val="00D14C11"/>
    <w:rsid w:val="00D15453"/>
    <w:rsid w:val="00D2368F"/>
    <w:rsid w:val="00D23D89"/>
    <w:rsid w:val="00D43EAA"/>
    <w:rsid w:val="00D455B7"/>
    <w:rsid w:val="00D455BE"/>
    <w:rsid w:val="00D64136"/>
    <w:rsid w:val="00D702DE"/>
    <w:rsid w:val="00D72235"/>
    <w:rsid w:val="00D7228D"/>
    <w:rsid w:val="00D74656"/>
    <w:rsid w:val="00D753F9"/>
    <w:rsid w:val="00D816C7"/>
    <w:rsid w:val="00D85F22"/>
    <w:rsid w:val="00D924FC"/>
    <w:rsid w:val="00D9260A"/>
    <w:rsid w:val="00D9597B"/>
    <w:rsid w:val="00D979B1"/>
    <w:rsid w:val="00DB556F"/>
    <w:rsid w:val="00DB7D98"/>
    <w:rsid w:val="00DC3B7B"/>
    <w:rsid w:val="00DC56C0"/>
    <w:rsid w:val="00DD746C"/>
    <w:rsid w:val="00DE6D57"/>
    <w:rsid w:val="00DE7D5A"/>
    <w:rsid w:val="00E00922"/>
    <w:rsid w:val="00E026F1"/>
    <w:rsid w:val="00E02E96"/>
    <w:rsid w:val="00E1038C"/>
    <w:rsid w:val="00E14443"/>
    <w:rsid w:val="00E20E43"/>
    <w:rsid w:val="00E25931"/>
    <w:rsid w:val="00E3250B"/>
    <w:rsid w:val="00E3702C"/>
    <w:rsid w:val="00E4764F"/>
    <w:rsid w:val="00E63000"/>
    <w:rsid w:val="00E6300C"/>
    <w:rsid w:val="00E6513C"/>
    <w:rsid w:val="00E679CF"/>
    <w:rsid w:val="00E72465"/>
    <w:rsid w:val="00E76840"/>
    <w:rsid w:val="00E777B7"/>
    <w:rsid w:val="00E91C2A"/>
    <w:rsid w:val="00E92DDC"/>
    <w:rsid w:val="00E93D22"/>
    <w:rsid w:val="00EA01D2"/>
    <w:rsid w:val="00EA0A26"/>
    <w:rsid w:val="00EA445F"/>
    <w:rsid w:val="00EC2A1F"/>
    <w:rsid w:val="00ED01E5"/>
    <w:rsid w:val="00ED0DBC"/>
    <w:rsid w:val="00ED4EF6"/>
    <w:rsid w:val="00EE500B"/>
    <w:rsid w:val="00EF78DA"/>
    <w:rsid w:val="00F00F40"/>
    <w:rsid w:val="00F10497"/>
    <w:rsid w:val="00F1372B"/>
    <w:rsid w:val="00F165F1"/>
    <w:rsid w:val="00F17456"/>
    <w:rsid w:val="00F2000C"/>
    <w:rsid w:val="00F27AD2"/>
    <w:rsid w:val="00F317A9"/>
    <w:rsid w:val="00F332D8"/>
    <w:rsid w:val="00F33DAA"/>
    <w:rsid w:val="00F35878"/>
    <w:rsid w:val="00F451A3"/>
    <w:rsid w:val="00F65101"/>
    <w:rsid w:val="00F90F67"/>
    <w:rsid w:val="00FA09C0"/>
    <w:rsid w:val="00FA295C"/>
    <w:rsid w:val="00FA4486"/>
    <w:rsid w:val="00FA4BBC"/>
    <w:rsid w:val="00FA5F2F"/>
    <w:rsid w:val="00FB3238"/>
    <w:rsid w:val="00FD7A94"/>
    <w:rsid w:val="00FE344B"/>
    <w:rsid w:val="00FF0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75BF3"/>
  <w15:docId w15:val="{269B0DBC-0706-43DE-A273-F277E46AE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526"/>
    <w:pPr>
      <w:ind w:left="720"/>
      <w:contextualSpacing/>
    </w:pPr>
  </w:style>
  <w:style w:type="paragraph" w:styleId="HTMLAddress">
    <w:name w:val="HTML Address"/>
    <w:basedOn w:val="Normal"/>
    <w:link w:val="HTMLAddressChar"/>
    <w:uiPriority w:val="99"/>
    <w:semiHidden/>
    <w:unhideWhenUsed/>
    <w:rsid w:val="000F71BB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F71BB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F71BB"/>
    <w:rPr>
      <w:i/>
      <w:iCs/>
    </w:rPr>
  </w:style>
  <w:style w:type="character" w:styleId="Hyperlink">
    <w:name w:val="Hyperlink"/>
    <w:basedOn w:val="DefaultParagraphFont"/>
    <w:uiPriority w:val="99"/>
    <w:unhideWhenUsed/>
    <w:rsid w:val="005C71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C71F9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9E264A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225"/>
  </w:style>
  <w:style w:type="paragraph" w:styleId="Footer">
    <w:name w:val="footer"/>
    <w:basedOn w:val="Normal"/>
    <w:link w:val="Foot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225"/>
  </w:style>
  <w:style w:type="table" w:styleId="TableGrid">
    <w:name w:val="Table Grid"/>
    <w:basedOn w:val="TableNormal"/>
    <w:uiPriority w:val="39"/>
    <w:rsid w:val="002471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C16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68D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F1372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25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5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70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7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92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1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5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7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57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6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2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5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8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1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0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0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4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6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8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9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9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5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8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is1.towson.edu/~cyber4all/modules/nanomodules/Software_Development_Lifecycle-CS0_C++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1</TotalTime>
  <Pages>1</Pages>
  <Words>754</Words>
  <Characters>430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son University</Company>
  <LinksUpToDate>false</LinksUpToDate>
  <CharactersWithSpaces>5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, Blair</dc:creator>
  <cp:lastModifiedBy>Blessing Abumere</cp:lastModifiedBy>
  <cp:revision>47</cp:revision>
  <dcterms:created xsi:type="dcterms:W3CDTF">2022-09-07T15:31:00Z</dcterms:created>
  <dcterms:modified xsi:type="dcterms:W3CDTF">2022-09-13T14:49:00Z</dcterms:modified>
</cp:coreProperties>
</file>